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097"/>
      </w:tblGrid>
      <w:tr w:rsidR="00180ABF" w:rsidRPr="00C20695" w14:paraId="1579E95D" w14:textId="77777777" w:rsidTr="00180ABF">
        <w:tc>
          <w:tcPr>
            <w:tcW w:w="5097" w:type="dxa"/>
            <w:vAlign w:val="center"/>
          </w:tcPr>
          <w:p w14:paraId="4A499F83" w14:textId="7F0B40B5" w:rsidR="00180ABF" w:rsidRPr="00C20695" w:rsidRDefault="00180ABF" w:rsidP="00180ABF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36"/>
                <w:szCs w:val="36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color w:val="C00000"/>
                <w:sz w:val="36"/>
                <w:szCs w:val="36"/>
                <w:rtl/>
              </w:rPr>
              <w:t>نموذج رقم (1)</w:t>
            </w:r>
          </w:p>
        </w:tc>
        <w:tc>
          <w:tcPr>
            <w:tcW w:w="5097" w:type="dxa"/>
          </w:tcPr>
          <w:p w14:paraId="51E51666" w14:textId="2D9FA95E" w:rsidR="00180ABF" w:rsidRPr="00C20695" w:rsidRDefault="00180ABF" w:rsidP="00DF3FF3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36"/>
                <w:szCs w:val="36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color w:val="C00000"/>
                <w:sz w:val="36"/>
                <w:szCs w:val="36"/>
                <w:rtl/>
              </w:rPr>
              <w:t xml:space="preserve">طلب التعيين على وظيفة "أستاذ مساعد" </w:t>
            </w:r>
          </w:p>
          <w:p w14:paraId="057931D8" w14:textId="7B3476CA" w:rsidR="00180ABF" w:rsidRPr="00C20695" w:rsidRDefault="00180ABF" w:rsidP="00180ABF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36"/>
                <w:szCs w:val="36"/>
                <w:rtl/>
              </w:rPr>
            </w:pPr>
            <w:bookmarkStart w:id="0" w:name="_top"/>
            <w:bookmarkEnd w:id="0"/>
            <w:r w:rsidRPr="00C20695">
              <w:rPr>
                <w:rFonts w:asciiTheme="majorBidi" w:hAnsiTheme="majorBidi" w:cstheme="majorBidi" w:hint="cs"/>
                <w:b/>
                <w:bCs/>
                <w:color w:val="C00000"/>
                <w:sz w:val="36"/>
                <w:szCs w:val="36"/>
                <w:rtl/>
              </w:rPr>
              <w:t>من معيدي ومحاضري الجامعة</w:t>
            </w:r>
          </w:p>
        </w:tc>
      </w:tr>
    </w:tbl>
    <w:p w14:paraId="19D83703" w14:textId="18FCD9B9" w:rsidR="00B27DA9" w:rsidRPr="00C20695" w:rsidRDefault="00B27DA9" w:rsidP="00B27DA9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21B84" w:rsidRPr="00C20695" w14:paraId="18375189" w14:textId="77777777" w:rsidTr="00421B84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16C329BC" w14:textId="57B69090" w:rsidR="00A872AD" w:rsidRPr="00C20695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824DB40" w14:textId="5C3F8C43" w:rsidR="00A872AD" w:rsidRPr="00C20695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</w:rPr>
              <w:t>القسم الأول</w:t>
            </w:r>
          </w:p>
        </w:tc>
        <w:tc>
          <w:tcPr>
            <w:tcW w:w="4784" w:type="dxa"/>
            <w:vAlign w:val="center"/>
          </w:tcPr>
          <w:p w14:paraId="18FC0ACE" w14:textId="77777777" w:rsidR="00A872AD" w:rsidRPr="00C20695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C20695">
              <w:rPr>
                <w:rFonts w:asciiTheme="majorBidi" w:hAnsiTheme="majorBidi" w:cs="Times New Roman"/>
                <w:b/>
                <w:bCs/>
                <w:sz w:val="36"/>
                <w:szCs w:val="36"/>
                <w:rtl/>
              </w:rPr>
              <w:t xml:space="preserve">يعبأ من قبل </w:t>
            </w:r>
            <w:r w:rsidRPr="00C20695">
              <w:rPr>
                <w:rFonts w:asciiTheme="majorBidi" w:hAnsiTheme="majorBidi" w:cs="Times New Roman" w:hint="cs"/>
                <w:b/>
                <w:bCs/>
                <w:sz w:val="36"/>
                <w:szCs w:val="36"/>
                <w:rtl/>
              </w:rPr>
              <w:t>مقدم الطلب</w:t>
            </w:r>
          </w:p>
        </w:tc>
      </w:tr>
    </w:tbl>
    <w:p w14:paraId="1D3FC04D" w14:textId="752A7C71" w:rsidR="00A872AD" w:rsidRPr="00C20695" w:rsidRDefault="00A872AD" w:rsidP="00A872AD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31C1010C" w14:textId="0C4DECC0" w:rsidR="00DF3FF3" w:rsidRPr="00C20695" w:rsidRDefault="00DF3FF3" w:rsidP="00DF3FF3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C20695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أولاً: بيانات عن المتقدم </w:t>
      </w:r>
      <w:r w:rsidR="002A00BA" w:rsidRPr="00C20695">
        <w:rPr>
          <w:rFonts w:asciiTheme="majorBidi" w:hAnsiTheme="majorBidi" w:cstheme="majorBidi" w:hint="cs"/>
          <w:b/>
          <w:bCs/>
          <w:sz w:val="24"/>
          <w:szCs w:val="24"/>
          <w:rtl/>
        </w:rPr>
        <w:t>للتعيين</w:t>
      </w:r>
    </w:p>
    <w:tbl>
      <w:tblPr>
        <w:tblStyle w:val="a6"/>
        <w:tblpPr w:leftFromText="180" w:rightFromText="180" w:vertAnchor="text" w:horzAnchor="margin" w:tblpXSpec="center" w:tblpY="77"/>
        <w:bidiVisual/>
        <w:tblW w:w="10264" w:type="dxa"/>
        <w:tblLook w:val="04A0" w:firstRow="1" w:lastRow="0" w:firstColumn="1" w:lastColumn="0" w:noHBand="0" w:noVBand="1"/>
      </w:tblPr>
      <w:tblGrid>
        <w:gridCol w:w="317"/>
        <w:gridCol w:w="36"/>
        <w:gridCol w:w="163"/>
        <w:gridCol w:w="119"/>
        <w:gridCol w:w="71"/>
        <w:gridCol w:w="247"/>
        <w:gridCol w:w="80"/>
        <w:gridCol w:w="26"/>
        <w:gridCol w:w="211"/>
        <w:gridCol w:w="142"/>
        <w:gridCol w:w="138"/>
        <w:gridCol w:w="38"/>
        <w:gridCol w:w="177"/>
        <w:gridCol w:w="141"/>
        <w:gridCol w:w="161"/>
        <w:gridCol w:w="51"/>
        <w:gridCol w:w="105"/>
        <w:gridCol w:w="248"/>
        <w:gridCol w:w="70"/>
        <w:gridCol w:w="43"/>
        <w:gridCol w:w="275"/>
        <w:gridCol w:w="241"/>
        <w:gridCol w:w="77"/>
        <w:gridCol w:w="440"/>
        <w:gridCol w:w="517"/>
        <w:gridCol w:w="517"/>
        <w:gridCol w:w="517"/>
        <w:gridCol w:w="1199"/>
        <w:gridCol w:w="1355"/>
        <w:gridCol w:w="425"/>
        <w:gridCol w:w="2117"/>
      </w:tblGrid>
      <w:tr w:rsidR="00DF3FF3" w:rsidRPr="00C20695" w14:paraId="317D980E" w14:textId="77777777" w:rsidTr="00C20695">
        <w:trPr>
          <w:trHeight w:val="132"/>
        </w:trPr>
        <w:tc>
          <w:tcPr>
            <w:tcW w:w="2471" w:type="dxa"/>
            <w:gridSpan w:val="18"/>
            <w:shd w:val="clear" w:color="auto" w:fill="D9D9D9" w:themeFill="background1" w:themeFillShade="D9"/>
          </w:tcPr>
          <w:p w14:paraId="5451F03E" w14:textId="77777777" w:rsidR="00DF3FF3" w:rsidRPr="00C20695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C20695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اسم الأول</w:t>
            </w:r>
          </w:p>
        </w:tc>
        <w:tc>
          <w:tcPr>
            <w:tcW w:w="2697" w:type="dxa"/>
            <w:gridSpan w:val="9"/>
            <w:shd w:val="clear" w:color="auto" w:fill="D9D9D9" w:themeFill="background1" w:themeFillShade="D9"/>
          </w:tcPr>
          <w:p w14:paraId="667A4DEB" w14:textId="77777777" w:rsidR="00DF3FF3" w:rsidRPr="00C20695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C20695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سم الأب</w:t>
            </w:r>
          </w:p>
        </w:tc>
        <w:tc>
          <w:tcPr>
            <w:tcW w:w="2979" w:type="dxa"/>
            <w:gridSpan w:val="3"/>
            <w:shd w:val="clear" w:color="auto" w:fill="D9D9D9" w:themeFill="background1" w:themeFillShade="D9"/>
          </w:tcPr>
          <w:p w14:paraId="7D0C1093" w14:textId="5C6F563F" w:rsidR="00DF3FF3" w:rsidRPr="00C20695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C20695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سم الجد</w:t>
            </w:r>
          </w:p>
        </w:tc>
        <w:tc>
          <w:tcPr>
            <w:tcW w:w="2117" w:type="dxa"/>
            <w:shd w:val="clear" w:color="auto" w:fill="D9D9D9" w:themeFill="background1" w:themeFillShade="D9"/>
          </w:tcPr>
          <w:p w14:paraId="52E4E04C" w14:textId="77777777" w:rsidR="00DF3FF3" w:rsidRPr="00C20695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C20695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سم العائلة</w:t>
            </w:r>
          </w:p>
        </w:tc>
      </w:tr>
      <w:tr w:rsidR="00DF3FF3" w:rsidRPr="00C20695" w14:paraId="48AE5B35" w14:textId="77777777" w:rsidTr="00C20695">
        <w:trPr>
          <w:trHeight w:val="37"/>
        </w:trPr>
        <w:tc>
          <w:tcPr>
            <w:tcW w:w="2471" w:type="dxa"/>
            <w:gridSpan w:val="18"/>
          </w:tcPr>
          <w:p w14:paraId="3A3F1FC3" w14:textId="77777777" w:rsidR="00DF3FF3" w:rsidRPr="000551E1" w:rsidRDefault="00DF3FF3" w:rsidP="00302D58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697" w:type="dxa"/>
            <w:gridSpan w:val="9"/>
          </w:tcPr>
          <w:p w14:paraId="22B24B0B" w14:textId="77777777" w:rsidR="00DF3FF3" w:rsidRPr="000551E1" w:rsidRDefault="00DF3FF3" w:rsidP="00302D58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979" w:type="dxa"/>
            <w:gridSpan w:val="3"/>
          </w:tcPr>
          <w:p w14:paraId="2CF59840" w14:textId="106936E0" w:rsidR="00DF3FF3" w:rsidRPr="000551E1" w:rsidRDefault="00DF3FF3" w:rsidP="00302D58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117" w:type="dxa"/>
          </w:tcPr>
          <w:p w14:paraId="64DE8C04" w14:textId="77777777" w:rsidR="00DF3FF3" w:rsidRPr="000551E1" w:rsidRDefault="00DF3FF3" w:rsidP="00302D58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831921" w:rsidRPr="00C20695" w14:paraId="1073FF91" w14:textId="77777777" w:rsidTr="00FD30CE">
        <w:trPr>
          <w:trHeight w:val="127"/>
        </w:trPr>
        <w:tc>
          <w:tcPr>
            <w:tcW w:w="3177" w:type="dxa"/>
            <w:gridSpan w:val="23"/>
            <w:shd w:val="clear" w:color="auto" w:fill="D9D9D9" w:themeFill="background1" w:themeFillShade="D9"/>
          </w:tcPr>
          <w:p w14:paraId="63EDCD5A" w14:textId="77777777" w:rsidR="00831921" w:rsidRPr="00C20695" w:rsidRDefault="00831921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C20695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رقم السجل المدني</w:t>
            </w:r>
          </w:p>
        </w:tc>
        <w:tc>
          <w:tcPr>
            <w:tcW w:w="1991" w:type="dxa"/>
            <w:gridSpan w:val="4"/>
            <w:shd w:val="clear" w:color="auto" w:fill="D9D9D9" w:themeFill="background1" w:themeFillShade="D9"/>
          </w:tcPr>
          <w:p w14:paraId="34EBF261" w14:textId="77777777" w:rsidR="00831921" w:rsidRPr="00C20695" w:rsidRDefault="00831921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C20695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تاريخ الميلاد</w:t>
            </w:r>
          </w:p>
        </w:tc>
        <w:tc>
          <w:tcPr>
            <w:tcW w:w="5096" w:type="dxa"/>
            <w:gridSpan w:val="4"/>
            <w:shd w:val="clear" w:color="auto" w:fill="D9D9D9" w:themeFill="background1" w:themeFillShade="D9"/>
          </w:tcPr>
          <w:p w14:paraId="4D4FFB99" w14:textId="04B6F797" w:rsidR="00831921" w:rsidRPr="00C20695" w:rsidRDefault="00831921" w:rsidP="00831921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C20695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جنس</w:t>
            </w:r>
          </w:p>
        </w:tc>
      </w:tr>
      <w:tr w:rsidR="00831921" w:rsidRPr="00C20695" w14:paraId="65253793" w14:textId="77777777" w:rsidTr="00831921">
        <w:trPr>
          <w:trHeight w:val="118"/>
        </w:trPr>
        <w:tc>
          <w:tcPr>
            <w:tcW w:w="317" w:type="dxa"/>
          </w:tcPr>
          <w:p w14:paraId="4D200F21" w14:textId="77777777" w:rsidR="00831921" w:rsidRPr="000551E1" w:rsidRDefault="00831921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  <w:gridSpan w:val="3"/>
          </w:tcPr>
          <w:p w14:paraId="61F13A54" w14:textId="77777777" w:rsidR="00831921" w:rsidRPr="000551E1" w:rsidRDefault="00831921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  <w:gridSpan w:val="2"/>
          </w:tcPr>
          <w:p w14:paraId="7E57A472" w14:textId="77777777" w:rsidR="00831921" w:rsidRPr="000551E1" w:rsidRDefault="00831921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7" w:type="dxa"/>
            <w:gridSpan w:val="3"/>
          </w:tcPr>
          <w:p w14:paraId="034C93E4" w14:textId="77777777" w:rsidR="00831921" w:rsidRPr="000551E1" w:rsidRDefault="00831921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  <w:gridSpan w:val="3"/>
          </w:tcPr>
          <w:p w14:paraId="2BD249A7" w14:textId="77777777" w:rsidR="00831921" w:rsidRPr="000551E1" w:rsidRDefault="00831921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  <w:gridSpan w:val="2"/>
          </w:tcPr>
          <w:p w14:paraId="3D604B82" w14:textId="77777777" w:rsidR="00831921" w:rsidRPr="000551E1" w:rsidRDefault="00831921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7" w:type="dxa"/>
            <w:gridSpan w:val="3"/>
          </w:tcPr>
          <w:p w14:paraId="323DA1C7" w14:textId="77777777" w:rsidR="00831921" w:rsidRPr="000551E1" w:rsidRDefault="00831921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  <w:gridSpan w:val="2"/>
          </w:tcPr>
          <w:p w14:paraId="01742A2F" w14:textId="77777777" w:rsidR="00831921" w:rsidRPr="000551E1" w:rsidRDefault="00831921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  <w:gridSpan w:val="2"/>
          </w:tcPr>
          <w:p w14:paraId="60830D36" w14:textId="77777777" w:rsidR="00831921" w:rsidRPr="000551E1" w:rsidRDefault="00831921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  <w:gridSpan w:val="2"/>
          </w:tcPr>
          <w:p w14:paraId="1E9EBD0B" w14:textId="77777777" w:rsidR="00831921" w:rsidRPr="000551E1" w:rsidRDefault="00831921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991" w:type="dxa"/>
            <w:gridSpan w:val="4"/>
          </w:tcPr>
          <w:p w14:paraId="4AC70791" w14:textId="77777777" w:rsidR="00831921" w:rsidRPr="000551E1" w:rsidRDefault="00831921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0551E1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  <w:tc>
          <w:tcPr>
            <w:tcW w:w="2554" w:type="dxa"/>
            <w:gridSpan w:val="2"/>
          </w:tcPr>
          <w:p w14:paraId="507A24D6" w14:textId="302B06BF" w:rsidR="00831921" w:rsidRPr="000551E1" w:rsidRDefault="00831921" w:rsidP="000551E1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0551E1">
              <w:rPr>
                <w:rFonts w:asciiTheme="majorBidi" w:hAnsiTheme="majorBidi" w:cstheme="majorBidi" w:hint="cs"/>
                <w:sz w:val="32"/>
                <w:szCs w:val="32"/>
                <w:rtl/>
              </w:rPr>
              <w:t>(    ) ذكر</w:t>
            </w:r>
          </w:p>
        </w:tc>
        <w:tc>
          <w:tcPr>
            <w:tcW w:w="2542" w:type="dxa"/>
            <w:gridSpan w:val="2"/>
          </w:tcPr>
          <w:p w14:paraId="5BFF1DC0" w14:textId="3D4391BA" w:rsidR="00831921" w:rsidRPr="000551E1" w:rsidRDefault="00831921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0551E1">
              <w:rPr>
                <w:rFonts w:asciiTheme="majorBidi" w:hAnsiTheme="majorBidi" w:cstheme="majorBidi" w:hint="cs"/>
                <w:sz w:val="32"/>
                <w:szCs w:val="32"/>
                <w:rtl/>
              </w:rPr>
              <w:t>(    ) أنثى</w:t>
            </w:r>
          </w:p>
        </w:tc>
      </w:tr>
      <w:tr w:rsidR="00DF3FF3" w:rsidRPr="00C20695" w14:paraId="73B0A71A" w14:textId="77777777" w:rsidTr="00DF3FF3">
        <w:trPr>
          <w:trHeight w:val="37"/>
        </w:trPr>
        <w:tc>
          <w:tcPr>
            <w:tcW w:w="5168" w:type="dxa"/>
            <w:gridSpan w:val="27"/>
            <w:shd w:val="clear" w:color="auto" w:fill="D9D9D9" w:themeFill="background1" w:themeFillShade="D9"/>
          </w:tcPr>
          <w:p w14:paraId="5FD1E0A9" w14:textId="77777777" w:rsidR="00DF3FF3" w:rsidRPr="00C20695" w:rsidRDefault="00DF3FF3" w:rsidP="00DF3FF3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C20695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رقم ال</w:t>
            </w:r>
            <w:r w:rsidRPr="00C20695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جوال</w:t>
            </w:r>
          </w:p>
        </w:tc>
        <w:tc>
          <w:tcPr>
            <w:tcW w:w="5096" w:type="dxa"/>
            <w:gridSpan w:val="4"/>
            <w:shd w:val="clear" w:color="auto" w:fill="D9D9D9" w:themeFill="background1" w:themeFillShade="D9"/>
          </w:tcPr>
          <w:p w14:paraId="11A4A091" w14:textId="24B7FD97" w:rsidR="00DF3FF3" w:rsidRPr="00C20695" w:rsidRDefault="00DF3FF3" w:rsidP="00DF3FF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بريد الإلكتروني</w:t>
            </w:r>
            <w:r w:rsidR="0038117D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الجامعي</w:t>
            </w:r>
          </w:p>
        </w:tc>
      </w:tr>
      <w:tr w:rsidR="00DF3FF3" w:rsidRPr="00C20695" w14:paraId="14BB5ED9" w14:textId="77777777" w:rsidTr="00DF3FF3">
        <w:trPr>
          <w:trHeight w:val="37"/>
        </w:trPr>
        <w:tc>
          <w:tcPr>
            <w:tcW w:w="516" w:type="dxa"/>
            <w:gridSpan w:val="3"/>
          </w:tcPr>
          <w:p w14:paraId="5B0774C6" w14:textId="77777777" w:rsidR="00DF3FF3" w:rsidRPr="000551E1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  <w:gridSpan w:val="4"/>
          </w:tcPr>
          <w:p w14:paraId="4817B229" w14:textId="77777777" w:rsidR="00DF3FF3" w:rsidRPr="000551E1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  <w:gridSpan w:val="4"/>
          </w:tcPr>
          <w:p w14:paraId="501AADC1" w14:textId="77777777" w:rsidR="00DF3FF3" w:rsidRPr="000551E1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  <w:gridSpan w:val="4"/>
          </w:tcPr>
          <w:p w14:paraId="2A889D4E" w14:textId="77777777" w:rsidR="00DF3FF3" w:rsidRPr="000551E1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  <w:gridSpan w:val="5"/>
          </w:tcPr>
          <w:p w14:paraId="56078B28" w14:textId="77777777" w:rsidR="00DF3FF3" w:rsidRPr="000551E1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6" w:type="dxa"/>
            <w:gridSpan w:val="2"/>
          </w:tcPr>
          <w:p w14:paraId="7A7264DB" w14:textId="77777777" w:rsidR="00DF3FF3" w:rsidRPr="000551E1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  <w:gridSpan w:val="2"/>
          </w:tcPr>
          <w:p w14:paraId="119411E8" w14:textId="77777777" w:rsidR="00DF3FF3" w:rsidRPr="000551E1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</w:tcPr>
          <w:p w14:paraId="787FBDEE" w14:textId="77777777" w:rsidR="00DF3FF3" w:rsidRPr="000551E1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</w:tcPr>
          <w:p w14:paraId="57A64CB2" w14:textId="77777777" w:rsidR="00DF3FF3" w:rsidRPr="000551E1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</w:tcPr>
          <w:p w14:paraId="21D91E9C" w14:textId="77777777" w:rsidR="00DF3FF3" w:rsidRPr="000551E1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6" w:type="dxa"/>
            <w:gridSpan w:val="4"/>
          </w:tcPr>
          <w:p w14:paraId="21780743" w14:textId="64554EAC" w:rsidR="00DF3FF3" w:rsidRPr="000551E1" w:rsidRDefault="00CB479C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@uqu.edu.sa</w:t>
            </w:r>
          </w:p>
        </w:tc>
      </w:tr>
      <w:tr w:rsidR="00DF3FF3" w:rsidRPr="00C20695" w14:paraId="1EE10EC2" w14:textId="77777777" w:rsidTr="00C20695">
        <w:trPr>
          <w:trHeight w:val="37"/>
        </w:trPr>
        <w:tc>
          <w:tcPr>
            <w:tcW w:w="5168" w:type="dxa"/>
            <w:gridSpan w:val="27"/>
            <w:shd w:val="clear" w:color="auto" w:fill="D9D9D9" w:themeFill="background1" w:themeFillShade="D9"/>
          </w:tcPr>
          <w:p w14:paraId="73326593" w14:textId="77777777" w:rsidR="00DF3FF3" w:rsidRPr="00C20695" w:rsidRDefault="00DF3FF3" w:rsidP="00DF3FF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رتبة الحالية</w:t>
            </w:r>
          </w:p>
        </w:tc>
        <w:tc>
          <w:tcPr>
            <w:tcW w:w="2979" w:type="dxa"/>
            <w:gridSpan w:val="3"/>
            <w:shd w:val="clear" w:color="auto" w:fill="D9D9D9" w:themeFill="background1" w:themeFillShade="D9"/>
          </w:tcPr>
          <w:p w14:paraId="6F6FA1D3" w14:textId="77777777" w:rsidR="00DF3FF3" w:rsidRPr="00C20695" w:rsidRDefault="00DF3FF3" w:rsidP="00DF3FF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رقم </w:t>
            </w:r>
            <w:r w:rsidRPr="00C20695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قرار</w:t>
            </w: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C20695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تعيين على الرتبة الحالية</w:t>
            </w:r>
          </w:p>
        </w:tc>
        <w:tc>
          <w:tcPr>
            <w:tcW w:w="2117" w:type="dxa"/>
            <w:shd w:val="clear" w:color="auto" w:fill="D9D9D9" w:themeFill="background1" w:themeFillShade="D9"/>
          </w:tcPr>
          <w:p w14:paraId="28A00B5F" w14:textId="77777777" w:rsidR="00DF3FF3" w:rsidRPr="00C20695" w:rsidRDefault="00DF3FF3" w:rsidP="00DF3FF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اريخ القرار</w:t>
            </w:r>
          </w:p>
        </w:tc>
      </w:tr>
      <w:tr w:rsidR="00DF3FF3" w:rsidRPr="00C20695" w14:paraId="396FD1A2" w14:textId="77777777" w:rsidTr="00C20695">
        <w:trPr>
          <w:trHeight w:val="37"/>
        </w:trPr>
        <w:tc>
          <w:tcPr>
            <w:tcW w:w="2471" w:type="dxa"/>
            <w:gridSpan w:val="18"/>
          </w:tcPr>
          <w:p w14:paraId="3AFFFAC0" w14:textId="5B7F0363" w:rsidR="00DF3FF3" w:rsidRPr="000551E1" w:rsidRDefault="00DF3FF3" w:rsidP="00180ABF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0551E1">
              <w:rPr>
                <w:rFonts w:asciiTheme="majorBidi" w:hAnsiTheme="majorBidi" w:cstheme="majorBidi" w:hint="cs"/>
                <w:sz w:val="32"/>
                <w:szCs w:val="32"/>
                <w:rtl/>
              </w:rPr>
              <w:t xml:space="preserve">(     ) </w:t>
            </w:r>
            <w:r w:rsidR="002A00BA" w:rsidRPr="000551E1">
              <w:rPr>
                <w:rFonts w:asciiTheme="majorBidi" w:hAnsiTheme="majorBidi" w:cstheme="majorBidi" w:hint="cs"/>
                <w:sz w:val="32"/>
                <w:szCs w:val="32"/>
                <w:rtl/>
              </w:rPr>
              <w:t>معيد</w:t>
            </w:r>
          </w:p>
        </w:tc>
        <w:tc>
          <w:tcPr>
            <w:tcW w:w="2697" w:type="dxa"/>
            <w:gridSpan w:val="9"/>
          </w:tcPr>
          <w:p w14:paraId="09435C2A" w14:textId="2AA72939" w:rsidR="00DF3FF3" w:rsidRPr="000551E1" w:rsidRDefault="00DF3FF3" w:rsidP="00180ABF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0551E1">
              <w:rPr>
                <w:rFonts w:asciiTheme="majorBidi" w:hAnsiTheme="majorBidi" w:cstheme="majorBidi" w:hint="cs"/>
                <w:sz w:val="32"/>
                <w:szCs w:val="32"/>
                <w:rtl/>
              </w:rPr>
              <w:t xml:space="preserve">(     ) </w:t>
            </w:r>
            <w:r w:rsidR="002A00BA" w:rsidRPr="000551E1">
              <w:rPr>
                <w:rFonts w:asciiTheme="majorBidi" w:hAnsiTheme="majorBidi" w:cstheme="majorBidi" w:hint="cs"/>
                <w:sz w:val="32"/>
                <w:szCs w:val="32"/>
                <w:rtl/>
              </w:rPr>
              <w:t>محاضر</w:t>
            </w:r>
          </w:p>
        </w:tc>
        <w:tc>
          <w:tcPr>
            <w:tcW w:w="2979" w:type="dxa"/>
            <w:gridSpan w:val="3"/>
          </w:tcPr>
          <w:p w14:paraId="78336483" w14:textId="77777777" w:rsidR="00DF3FF3" w:rsidRPr="000551E1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117" w:type="dxa"/>
          </w:tcPr>
          <w:p w14:paraId="66A3EAB3" w14:textId="77777777" w:rsidR="00DF3FF3" w:rsidRPr="000551E1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0551E1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DF3FF3" w:rsidRPr="00C20695" w14:paraId="1223BF28" w14:textId="77777777" w:rsidTr="000877CB">
        <w:trPr>
          <w:trHeight w:val="37"/>
        </w:trPr>
        <w:tc>
          <w:tcPr>
            <w:tcW w:w="2471" w:type="dxa"/>
            <w:gridSpan w:val="18"/>
            <w:shd w:val="clear" w:color="auto" w:fill="D9D9D9" w:themeFill="background1" w:themeFillShade="D9"/>
          </w:tcPr>
          <w:p w14:paraId="11CA1051" w14:textId="20797D90" w:rsidR="00DF3FF3" w:rsidRPr="00C20695" w:rsidRDefault="00642A3F" w:rsidP="00DF3FF3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eastAsiaTheme="minorHAnsi" w:hAnsiTheme="majorBidi" w:cstheme="majorBidi" w:hint="cs"/>
                <w:b/>
                <w:bCs/>
                <w:sz w:val="24"/>
                <w:szCs w:val="24"/>
                <w:rtl/>
              </w:rPr>
              <w:t>الرقم الوظيفي</w:t>
            </w:r>
          </w:p>
        </w:tc>
        <w:tc>
          <w:tcPr>
            <w:tcW w:w="3896" w:type="dxa"/>
            <w:gridSpan w:val="10"/>
            <w:shd w:val="clear" w:color="auto" w:fill="D9D9D9" w:themeFill="background1" w:themeFillShade="D9"/>
          </w:tcPr>
          <w:p w14:paraId="0FE0AC73" w14:textId="77777777" w:rsidR="00DF3FF3" w:rsidRPr="00C20695" w:rsidRDefault="00DF3FF3" w:rsidP="00DF3FF3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eastAsiaTheme="minorHAnsi" w:hAnsiTheme="majorBidi" w:cstheme="majorBidi"/>
                <w:b/>
                <w:bCs/>
                <w:sz w:val="24"/>
                <w:szCs w:val="24"/>
                <w:rtl/>
              </w:rPr>
              <w:t>القسم</w:t>
            </w:r>
          </w:p>
        </w:tc>
        <w:tc>
          <w:tcPr>
            <w:tcW w:w="3897" w:type="dxa"/>
            <w:gridSpan w:val="3"/>
            <w:shd w:val="clear" w:color="auto" w:fill="D9D9D9" w:themeFill="background1" w:themeFillShade="D9"/>
          </w:tcPr>
          <w:p w14:paraId="39447405" w14:textId="77777777" w:rsidR="00DF3FF3" w:rsidRPr="00C20695" w:rsidRDefault="00DF3FF3" w:rsidP="00DF3FF3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eastAsiaTheme="minorHAnsi" w:hAnsiTheme="majorBidi" w:cstheme="majorBidi"/>
                <w:b/>
                <w:bCs/>
                <w:sz w:val="24"/>
                <w:szCs w:val="24"/>
                <w:rtl/>
              </w:rPr>
              <w:t>الكلية</w:t>
            </w:r>
          </w:p>
        </w:tc>
      </w:tr>
      <w:tr w:rsidR="00DF3FF3" w:rsidRPr="00C20695" w14:paraId="4DA87E64" w14:textId="77777777" w:rsidTr="000877CB">
        <w:trPr>
          <w:trHeight w:val="37"/>
        </w:trPr>
        <w:tc>
          <w:tcPr>
            <w:tcW w:w="353" w:type="dxa"/>
            <w:gridSpan w:val="2"/>
          </w:tcPr>
          <w:p w14:paraId="0069251F" w14:textId="77777777" w:rsidR="00DF3FF3" w:rsidRPr="000551E1" w:rsidRDefault="00DF3FF3" w:rsidP="00DF3FF3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rtl/>
              </w:rPr>
            </w:pPr>
          </w:p>
        </w:tc>
        <w:tc>
          <w:tcPr>
            <w:tcW w:w="353" w:type="dxa"/>
            <w:gridSpan w:val="3"/>
          </w:tcPr>
          <w:p w14:paraId="5CC1C398" w14:textId="77777777" w:rsidR="00DF3FF3" w:rsidRPr="000551E1" w:rsidRDefault="00DF3FF3" w:rsidP="00DF3FF3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rtl/>
              </w:rPr>
            </w:pPr>
          </w:p>
        </w:tc>
        <w:tc>
          <w:tcPr>
            <w:tcW w:w="353" w:type="dxa"/>
            <w:gridSpan w:val="3"/>
          </w:tcPr>
          <w:p w14:paraId="107973F1" w14:textId="77777777" w:rsidR="00DF3FF3" w:rsidRPr="000551E1" w:rsidRDefault="00DF3FF3" w:rsidP="00DF3FF3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rtl/>
              </w:rPr>
            </w:pPr>
          </w:p>
        </w:tc>
        <w:tc>
          <w:tcPr>
            <w:tcW w:w="353" w:type="dxa"/>
            <w:gridSpan w:val="2"/>
          </w:tcPr>
          <w:p w14:paraId="1E619E9F" w14:textId="77777777" w:rsidR="00DF3FF3" w:rsidRPr="000551E1" w:rsidRDefault="00DF3FF3" w:rsidP="00DF3FF3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rtl/>
              </w:rPr>
            </w:pPr>
          </w:p>
        </w:tc>
        <w:tc>
          <w:tcPr>
            <w:tcW w:w="353" w:type="dxa"/>
            <w:gridSpan w:val="3"/>
          </w:tcPr>
          <w:p w14:paraId="220F0AD6" w14:textId="77777777" w:rsidR="00DF3FF3" w:rsidRPr="000551E1" w:rsidRDefault="00DF3FF3" w:rsidP="00DF3FF3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rtl/>
              </w:rPr>
            </w:pPr>
          </w:p>
        </w:tc>
        <w:tc>
          <w:tcPr>
            <w:tcW w:w="353" w:type="dxa"/>
            <w:gridSpan w:val="3"/>
          </w:tcPr>
          <w:p w14:paraId="361F7BC0" w14:textId="77777777" w:rsidR="00DF3FF3" w:rsidRPr="000551E1" w:rsidRDefault="00DF3FF3" w:rsidP="00DF3FF3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rtl/>
              </w:rPr>
            </w:pPr>
          </w:p>
        </w:tc>
        <w:tc>
          <w:tcPr>
            <w:tcW w:w="353" w:type="dxa"/>
            <w:gridSpan w:val="2"/>
          </w:tcPr>
          <w:p w14:paraId="70DB3D94" w14:textId="77777777" w:rsidR="00DF3FF3" w:rsidRPr="000551E1" w:rsidRDefault="00DF3FF3" w:rsidP="00DF3FF3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rtl/>
              </w:rPr>
            </w:pPr>
          </w:p>
        </w:tc>
        <w:tc>
          <w:tcPr>
            <w:tcW w:w="3896" w:type="dxa"/>
            <w:gridSpan w:val="10"/>
          </w:tcPr>
          <w:p w14:paraId="25D645E3" w14:textId="77777777" w:rsidR="00DF3FF3" w:rsidRPr="000551E1" w:rsidRDefault="00DF3FF3" w:rsidP="00DF3FF3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rtl/>
              </w:rPr>
            </w:pPr>
          </w:p>
        </w:tc>
        <w:tc>
          <w:tcPr>
            <w:tcW w:w="3897" w:type="dxa"/>
            <w:gridSpan w:val="3"/>
          </w:tcPr>
          <w:p w14:paraId="2843D754" w14:textId="77777777" w:rsidR="00DF3FF3" w:rsidRPr="000551E1" w:rsidRDefault="00DF3FF3" w:rsidP="00DF3FF3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rtl/>
              </w:rPr>
            </w:pPr>
          </w:p>
        </w:tc>
      </w:tr>
    </w:tbl>
    <w:p w14:paraId="5405AA1A" w14:textId="77777777" w:rsidR="00DF3FF3" w:rsidRPr="00C20695" w:rsidRDefault="00DF3FF3" w:rsidP="00DF3FF3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785B973C" w14:textId="77777777" w:rsidR="00462A6A" w:rsidRPr="00C20695" w:rsidRDefault="00462A6A" w:rsidP="00462A6A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C20695">
        <w:rPr>
          <w:rFonts w:asciiTheme="majorBidi" w:hAnsiTheme="majorBidi" w:cstheme="majorBidi" w:hint="cs"/>
          <w:b/>
          <w:bCs/>
          <w:sz w:val="24"/>
          <w:szCs w:val="24"/>
          <w:rtl/>
        </w:rPr>
        <w:t>ثانياً: المؤهلات العلمية</w:t>
      </w:r>
    </w:p>
    <w:tbl>
      <w:tblPr>
        <w:tblStyle w:val="a6"/>
        <w:bidiVisual/>
        <w:tblW w:w="10199" w:type="dxa"/>
        <w:tblLook w:val="04A0" w:firstRow="1" w:lastRow="0" w:firstColumn="1" w:lastColumn="0" w:noHBand="0" w:noVBand="1"/>
      </w:tblPr>
      <w:tblGrid>
        <w:gridCol w:w="2549"/>
        <w:gridCol w:w="2550"/>
        <w:gridCol w:w="2550"/>
        <w:gridCol w:w="2550"/>
      </w:tblGrid>
      <w:tr w:rsidR="00462A6A" w:rsidRPr="00C20695" w14:paraId="34426F37" w14:textId="77777777" w:rsidTr="00462A6A">
        <w:tc>
          <w:tcPr>
            <w:tcW w:w="2549" w:type="dxa"/>
            <w:shd w:val="clear" w:color="auto" w:fill="D9D9D9" w:themeFill="background1" w:themeFillShade="D9"/>
          </w:tcPr>
          <w:p w14:paraId="6CC5D94C" w14:textId="5A6A3624" w:rsidR="00462A6A" w:rsidRPr="00C20695" w:rsidRDefault="00180ABF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462A6A"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 المؤهل</w:t>
            </w:r>
          </w:p>
        </w:tc>
        <w:tc>
          <w:tcPr>
            <w:tcW w:w="2550" w:type="dxa"/>
            <w:shd w:val="clear" w:color="auto" w:fill="D9D9D9" w:themeFill="background1" w:themeFillShade="D9"/>
          </w:tcPr>
          <w:p w14:paraId="7D2E263A" w14:textId="77777777" w:rsidR="00462A6A" w:rsidRPr="00C20695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اريخ التخرج</w:t>
            </w:r>
          </w:p>
        </w:tc>
        <w:tc>
          <w:tcPr>
            <w:tcW w:w="2550" w:type="dxa"/>
            <w:shd w:val="clear" w:color="auto" w:fill="D9D9D9" w:themeFill="background1" w:themeFillShade="D9"/>
          </w:tcPr>
          <w:p w14:paraId="6E7D7561" w14:textId="5CF497AF" w:rsidR="00462A6A" w:rsidRPr="00C20695" w:rsidRDefault="00180ABF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462A6A"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 الجامعة</w:t>
            </w:r>
            <w:r w:rsidR="00F83A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باللغة العربية</w:t>
            </w:r>
          </w:p>
        </w:tc>
        <w:tc>
          <w:tcPr>
            <w:tcW w:w="2550" w:type="dxa"/>
            <w:shd w:val="clear" w:color="auto" w:fill="D9D9D9" w:themeFill="background1" w:themeFillShade="D9"/>
          </w:tcPr>
          <w:p w14:paraId="5E0D033F" w14:textId="3D7549EC" w:rsidR="00462A6A" w:rsidRPr="00C20695" w:rsidRDefault="004C7569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462A6A"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 الدولة</w:t>
            </w:r>
          </w:p>
        </w:tc>
      </w:tr>
      <w:tr w:rsidR="00462A6A" w:rsidRPr="00C20695" w14:paraId="7B315B1E" w14:textId="77777777" w:rsidTr="00462A6A">
        <w:tc>
          <w:tcPr>
            <w:tcW w:w="2549" w:type="dxa"/>
          </w:tcPr>
          <w:p w14:paraId="73B156F6" w14:textId="77777777" w:rsidR="00462A6A" w:rsidRPr="00C20695" w:rsidRDefault="00462A6A" w:rsidP="00542D7D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sz w:val="24"/>
                <w:szCs w:val="24"/>
                <w:rtl/>
              </w:rPr>
              <w:t>مرحلة البكالوريوس</w:t>
            </w:r>
          </w:p>
        </w:tc>
        <w:tc>
          <w:tcPr>
            <w:tcW w:w="2550" w:type="dxa"/>
          </w:tcPr>
          <w:p w14:paraId="75620E3B" w14:textId="77777777" w:rsidR="00462A6A" w:rsidRPr="000551E1" w:rsidRDefault="00462A6A" w:rsidP="00462A6A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0551E1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  <w:tc>
          <w:tcPr>
            <w:tcW w:w="2550" w:type="dxa"/>
          </w:tcPr>
          <w:p w14:paraId="4DC8D8CE" w14:textId="77777777" w:rsidR="00462A6A" w:rsidRPr="000551E1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50" w:type="dxa"/>
          </w:tcPr>
          <w:p w14:paraId="2D323BEA" w14:textId="77777777" w:rsidR="00462A6A" w:rsidRPr="000551E1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462A6A" w:rsidRPr="00C20695" w14:paraId="249C4083" w14:textId="77777777" w:rsidTr="00462A6A">
        <w:tc>
          <w:tcPr>
            <w:tcW w:w="2549" w:type="dxa"/>
          </w:tcPr>
          <w:p w14:paraId="2F81894F" w14:textId="77777777" w:rsidR="00462A6A" w:rsidRPr="00C20695" w:rsidRDefault="00462A6A" w:rsidP="00542D7D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sz w:val="24"/>
                <w:szCs w:val="24"/>
                <w:rtl/>
              </w:rPr>
              <w:t>مرحلة الماجستير</w:t>
            </w:r>
          </w:p>
        </w:tc>
        <w:tc>
          <w:tcPr>
            <w:tcW w:w="2550" w:type="dxa"/>
          </w:tcPr>
          <w:p w14:paraId="177D5579" w14:textId="77777777" w:rsidR="00462A6A" w:rsidRPr="000551E1" w:rsidRDefault="00462A6A" w:rsidP="00462A6A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0551E1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  <w:tc>
          <w:tcPr>
            <w:tcW w:w="2550" w:type="dxa"/>
          </w:tcPr>
          <w:p w14:paraId="3E44B828" w14:textId="77777777" w:rsidR="00462A6A" w:rsidRPr="000551E1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50" w:type="dxa"/>
          </w:tcPr>
          <w:p w14:paraId="6D59AF05" w14:textId="77777777" w:rsidR="00462A6A" w:rsidRPr="000551E1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462A6A" w:rsidRPr="00C20695" w14:paraId="66C7EEBE" w14:textId="77777777" w:rsidTr="00462A6A">
        <w:tc>
          <w:tcPr>
            <w:tcW w:w="2549" w:type="dxa"/>
          </w:tcPr>
          <w:p w14:paraId="1963B86F" w14:textId="7EC6B62A" w:rsidR="00462A6A" w:rsidRPr="00C20695" w:rsidRDefault="00462A6A" w:rsidP="00542D7D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sz w:val="24"/>
                <w:szCs w:val="24"/>
                <w:rtl/>
              </w:rPr>
              <w:t>مرحلة الدكتورا</w:t>
            </w:r>
            <w:r w:rsidR="00180ABF" w:rsidRPr="00C20695">
              <w:rPr>
                <w:rFonts w:asciiTheme="majorBidi" w:hAnsiTheme="majorBidi" w:cstheme="majorBidi" w:hint="cs"/>
                <w:sz w:val="24"/>
                <w:szCs w:val="24"/>
                <w:rtl/>
              </w:rPr>
              <w:t>ه أو مايعادلها</w:t>
            </w:r>
          </w:p>
        </w:tc>
        <w:tc>
          <w:tcPr>
            <w:tcW w:w="2550" w:type="dxa"/>
          </w:tcPr>
          <w:p w14:paraId="21A741CF" w14:textId="77777777" w:rsidR="00462A6A" w:rsidRPr="000551E1" w:rsidRDefault="00462A6A" w:rsidP="00462A6A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0551E1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  <w:tc>
          <w:tcPr>
            <w:tcW w:w="2550" w:type="dxa"/>
          </w:tcPr>
          <w:p w14:paraId="2894609E" w14:textId="77777777" w:rsidR="00462A6A" w:rsidRPr="000551E1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50" w:type="dxa"/>
          </w:tcPr>
          <w:p w14:paraId="5F4B4CA3" w14:textId="77777777" w:rsidR="00462A6A" w:rsidRPr="000551E1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634667" w:rsidRPr="00C20695" w14:paraId="0F1EFB4C" w14:textId="77777777" w:rsidTr="00634667">
        <w:tc>
          <w:tcPr>
            <w:tcW w:w="2549" w:type="dxa"/>
            <w:vAlign w:val="center"/>
          </w:tcPr>
          <w:p w14:paraId="60314B58" w14:textId="11AE5AF4" w:rsidR="00634667" w:rsidRPr="00C20695" w:rsidRDefault="00634667" w:rsidP="00542D7D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زمالة (إن وجدت)</w:t>
            </w:r>
          </w:p>
        </w:tc>
        <w:tc>
          <w:tcPr>
            <w:tcW w:w="2550" w:type="dxa"/>
            <w:vAlign w:val="center"/>
          </w:tcPr>
          <w:p w14:paraId="5E246AAD" w14:textId="4AA4BF0F" w:rsidR="00634667" w:rsidRPr="000551E1" w:rsidRDefault="00634667" w:rsidP="00462A6A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0551E1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  <w:tc>
          <w:tcPr>
            <w:tcW w:w="2550" w:type="dxa"/>
            <w:vAlign w:val="center"/>
          </w:tcPr>
          <w:p w14:paraId="361D446B" w14:textId="77777777" w:rsidR="00634667" w:rsidRPr="000551E1" w:rsidRDefault="00634667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50" w:type="dxa"/>
            <w:vAlign w:val="center"/>
          </w:tcPr>
          <w:p w14:paraId="1BD680FC" w14:textId="77777777" w:rsidR="00634667" w:rsidRPr="000551E1" w:rsidRDefault="00634667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462A6A" w:rsidRPr="00C20695" w14:paraId="7BC1AFCE" w14:textId="77777777" w:rsidTr="00462A6A">
        <w:tc>
          <w:tcPr>
            <w:tcW w:w="10199" w:type="dxa"/>
            <w:gridSpan w:val="4"/>
            <w:shd w:val="clear" w:color="auto" w:fill="D9D9D9" w:themeFill="background1" w:themeFillShade="D9"/>
          </w:tcPr>
          <w:p w14:paraId="1F1ECD96" w14:textId="32C7189A" w:rsidR="00462A6A" w:rsidRPr="00C20695" w:rsidRDefault="006671D3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نوان رسالة الدكتوراه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باللغة العربية</w:t>
            </w:r>
          </w:p>
        </w:tc>
      </w:tr>
      <w:tr w:rsidR="00462A6A" w:rsidRPr="00C20695" w14:paraId="38A28CB1" w14:textId="77777777" w:rsidTr="00302D58">
        <w:tc>
          <w:tcPr>
            <w:tcW w:w="10199" w:type="dxa"/>
            <w:gridSpan w:val="4"/>
          </w:tcPr>
          <w:p w14:paraId="50827A81" w14:textId="77777777" w:rsidR="00462A6A" w:rsidRPr="000551E1" w:rsidRDefault="00462A6A" w:rsidP="000551E1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462A6A" w:rsidRPr="00C20695" w14:paraId="3CBEACB5" w14:textId="77777777" w:rsidTr="00462A6A">
        <w:tc>
          <w:tcPr>
            <w:tcW w:w="10199" w:type="dxa"/>
            <w:gridSpan w:val="4"/>
            <w:shd w:val="clear" w:color="auto" w:fill="D9D9D9" w:themeFill="background1" w:themeFillShade="D9"/>
          </w:tcPr>
          <w:p w14:paraId="4EFC365F" w14:textId="24A7AB16" w:rsidR="00462A6A" w:rsidRPr="00C20695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نوان رسالة الدكتورا</w:t>
            </w:r>
            <w:r w:rsidR="00180ABF"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ه</w:t>
            </w:r>
            <w:r w:rsidR="006671D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باللغة الانجليزية</w:t>
            </w:r>
          </w:p>
        </w:tc>
      </w:tr>
      <w:tr w:rsidR="00462A6A" w:rsidRPr="00C20695" w14:paraId="33CE68B1" w14:textId="77777777" w:rsidTr="00302D58">
        <w:tc>
          <w:tcPr>
            <w:tcW w:w="10199" w:type="dxa"/>
            <w:gridSpan w:val="4"/>
          </w:tcPr>
          <w:p w14:paraId="79F47F8E" w14:textId="77777777" w:rsidR="00462A6A" w:rsidRPr="000551E1" w:rsidRDefault="00462A6A" w:rsidP="000551E1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462A6A" w:rsidRPr="00C20695" w14:paraId="2B0EC5C3" w14:textId="77777777" w:rsidTr="00302D58">
        <w:tc>
          <w:tcPr>
            <w:tcW w:w="5099" w:type="dxa"/>
            <w:gridSpan w:val="2"/>
            <w:shd w:val="clear" w:color="auto" w:fill="D9D9D9" w:themeFill="background1" w:themeFillShade="D9"/>
          </w:tcPr>
          <w:p w14:paraId="10931CC1" w14:textId="307B8B54" w:rsidR="00462A6A" w:rsidRPr="00C20695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عام</w:t>
            </w:r>
            <w:r w:rsidR="00135A31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</w:t>
            </w:r>
            <w:r w:rsidR="00135A31"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اللغة العربية</w:t>
            </w:r>
          </w:p>
        </w:tc>
        <w:tc>
          <w:tcPr>
            <w:tcW w:w="5100" w:type="dxa"/>
            <w:gridSpan w:val="2"/>
            <w:shd w:val="clear" w:color="auto" w:fill="D9D9D9" w:themeFill="background1" w:themeFillShade="D9"/>
          </w:tcPr>
          <w:p w14:paraId="76C2D268" w14:textId="68D79835" w:rsidR="00462A6A" w:rsidRPr="00C20695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دقيق</w:t>
            </w:r>
            <w:r w:rsidR="00135A31"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باللغة العربية</w:t>
            </w:r>
          </w:p>
        </w:tc>
      </w:tr>
      <w:tr w:rsidR="00135A31" w:rsidRPr="00C20695" w14:paraId="51A17999" w14:textId="77777777" w:rsidTr="003948CC">
        <w:tc>
          <w:tcPr>
            <w:tcW w:w="5099" w:type="dxa"/>
            <w:gridSpan w:val="2"/>
          </w:tcPr>
          <w:p w14:paraId="2EEDA626" w14:textId="77777777" w:rsidR="00135A31" w:rsidRPr="000551E1" w:rsidRDefault="00135A31" w:rsidP="000551E1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00" w:type="dxa"/>
            <w:gridSpan w:val="2"/>
          </w:tcPr>
          <w:p w14:paraId="540EAA20" w14:textId="77777777" w:rsidR="00135A31" w:rsidRPr="000551E1" w:rsidRDefault="00135A31" w:rsidP="000551E1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</w:tbl>
    <w:p w14:paraId="7E40CFA3" w14:textId="0EA1E466" w:rsidR="002A00BA" w:rsidRPr="0046380D" w:rsidRDefault="00852A36" w:rsidP="00964BEB">
      <w:pPr>
        <w:pStyle w:val="a3"/>
        <w:bidi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46380D">
        <w:rPr>
          <w:rFonts w:ascii="Sakkal Majalla" w:hAnsi="Sakkal Majalla" w:cs="Sakkal Majalla" w:hint="cs"/>
          <w:color w:val="C00000"/>
          <w:sz w:val="28"/>
          <w:szCs w:val="28"/>
          <w:u w:val="single"/>
          <w:rtl/>
        </w:rPr>
        <w:t>ملاحظة:</w:t>
      </w:r>
      <w:r w:rsidRPr="0046380D">
        <w:rPr>
          <w:rFonts w:ascii="Sakkal Majalla" w:hAnsi="Sakkal Majalla" w:cs="Sakkal Majalla" w:hint="cs"/>
          <w:color w:val="C00000"/>
          <w:sz w:val="28"/>
          <w:szCs w:val="28"/>
          <w:rtl/>
        </w:rPr>
        <w:t xml:space="preserve"> نأمل كتابة البيانات بدقة والتأكد من صحتها، حيث سيتم إعادة المعاملة </w:t>
      </w:r>
      <w:r w:rsidR="00964BEB">
        <w:rPr>
          <w:rFonts w:ascii="Sakkal Majalla" w:hAnsi="Sakkal Majalla" w:cs="Sakkal Majalla" w:hint="cs"/>
          <w:color w:val="C00000"/>
          <w:sz w:val="28"/>
          <w:szCs w:val="28"/>
          <w:rtl/>
        </w:rPr>
        <w:t>للجهة</w:t>
      </w:r>
      <w:r w:rsidRPr="0046380D">
        <w:rPr>
          <w:rFonts w:ascii="Sakkal Majalla" w:hAnsi="Sakkal Majalla" w:cs="Sakkal Majalla" w:hint="cs"/>
          <w:color w:val="C00000"/>
          <w:sz w:val="28"/>
          <w:szCs w:val="28"/>
          <w:rtl/>
        </w:rPr>
        <w:t>، في حال عدم تطابق التخصص العام والتخصص الدقيق بين ما ذكر في النموذج وتوصية محضر مجلس القسم وتوصية محضر مجلس الكلية.</w:t>
      </w:r>
    </w:p>
    <w:p w14:paraId="14D48113" w14:textId="547CEFBD" w:rsidR="00B27DA9" w:rsidRPr="00C20695" w:rsidRDefault="00180ABF" w:rsidP="002A00BA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C20695">
        <w:rPr>
          <w:rFonts w:asciiTheme="majorBidi" w:hAnsiTheme="majorBidi" w:cstheme="majorBidi" w:hint="cs"/>
          <w:b/>
          <w:bCs/>
          <w:sz w:val="24"/>
          <w:szCs w:val="24"/>
          <w:rtl/>
        </w:rPr>
        <w:t>ثالثاً</w:t>
      </w:r>
      <w:r w:rsidR="00B27DA9" w:rsidRPr="00C20695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: </w:t>
      </w:r>
      <w:r w:rsidR="00B27DA9" w:rsidRPr="00C20695">
        <w:rPr>
          <w:rFonts w:asciiTheme="majorBidi" w:hAnsiTheme="majorBidi" w:cs="Times New Roman" w:hint="cs"/>
          <w:b/>
          <w:bCs/>
          <w:sz w:val="24"/>
          <w:szCs w:val="24"/>
          <w:rtl/>
        </w:rPr>
        <w:t>التعهد</w:t>
      </w:r>
      <w:r w:rsidR="00B27DA9" w:rsidRPr="00C20695">
        <w:rPr>
          <w:rFonts w:asciiTheme="majorBidi" w:hAnsiTheme="majorBidi" w:cs="Times New Roman"/>
          <w:b/>
          <w:bCs/>
          <w:sz w:val="24"/>
          <w:szCs w:val="24"/>
          <w:rtl/>
        </w:rPr>
        <w:t xml:space="preserve">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576"/>
        <w:gridCol w:w="2822"/>
        <w:gridCol w:w="3398"/>
        <w:gridCol w:w="3398"/>
      </w:tblGrid>
      <w:tr w:rsidR="00B27DA9" w:rsidRPr="00C20695" w14:paraId="16933188" w14:textId="77777777" w:rsidTr="00B27DA9">
        <w:tc>
          <w:tcPr>
            <w:tcW w:w="576" w:type="dxa"/>
            <w:vAlign w:val="center"/>
          </w:tcPr>
          <w:p w14:paraId="37686230" w14:textId="77777777" w:rsidR="00B27DA9" w:rsidRPr="00C20695" w:rsidRDefault="00B27DA9" w:rsidP="00077B71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sz w:val="24"/>
                <w:szCs w:val="24"/>
                <w:rtl/>
              </w:rPr>
              <w:t>(</w:t>
            </w:r>
            <w:r w:rsidRPr="00C20695"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</w:rPr>
              <w:sym w:font="Wingdings 2" w:char="F050"/>
            </w:r>
            <w:r w:rsidRPr="00C20695">
              <w:rPr>
                <w:rFonts w:asciiTheme="majorBidi" w:hAnsiTheme="majorBidi" w:cstheme="majorBidi" w:hint="cs"/>
                <w:sz w:val="24"/>
                <w:szCs w:val="24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A8B8C53" w14:textId="466F19CB" w:rsidR="00B27DA9" w:rsidRPr="00C20695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تم الإطلاع على </w:t>
            </w:r>
            <w:r w:rsidRPr="00C20695">
              <w:rPr>
                <w:rFonts w:asciiTheme="majorBidi" w:hAnsiTheme="majorBidi" w:cs="Times New Roman"/>
                <w:sz w:val="24"/>
                <w:szCs w:val="24"/>
                <w:rtl/>
              </w:rPr>
              <w:t>القواعد التنفيذية</w:t>
            </w:r>
            <w:r w:rsidRPr="00C20695">
              <w:rPr>
                <w:rFonts w:asciiTheme="majorBidi" w:hAnsiTheme="majorBidi" w:cs="Times New Roman" w:hint="cs"/>
                <w:sz w:val="24"/>
                <w:szCs w:val="24"/>
                <w:rtl/>
              </w:rPr>
              <w:t xml:space="preserve"> </w:t>
            </w:r>
            <w:r w:rsidRPr="00C20695">
              <w:rPr>
                <w:rFonts w:asciiTheme="majorBidi" w:hAnsiTheme="majorBidi" w:cs="Times New Roman"/>
                <w:sz w:val="24"/>
                <w:szCs w:val="24"/>
                <w:rtl/>
              </w:rPr>
              <w:t>للائحة المنظمة لشؤون منسوبي الجامعات ‏السعوديين من أعضاء هيئة التدريس</w:t>
            </w:r>
            <w:r w:rsidRPr="00C20695">
              <w:rPr>
                <w:rFonts w:asciiTheme="majorBidi" w:hAnsiTheme="majorBidi" w:cs="Times New Roman" w:hint="cs"/>
                <w:sz w:val="24"/>
                <w:szCs w:val="24"/>
                <w:rtl/>
              </w:rPr>
              <w:t xml:space="preserve"> </w:t>
            </w:r>
            <w:r w:rsidRPr="00C20695">
              <w:rPr>
                <w:rFonts w:asciiTheme="majorBidi" w:hAnsiTheme="majorBidi" w:cs="Times New Roman"/>
                <w:sz w:val="24"/>
                <w:szCs w:val="24"/>
                <w:rtl/>
              </w:rPr>
              <w:t>ومن في حكمهم بجامعة أم القرى</w:t>
            </w:r>
            <w:r w:rsidRPr="00C20695">
              <w:rPr>
                <w:rFonts w:asciiTheme="majorBidi" w:hAnsiTheme="majorBidi" w:cs="Times New Roman" w:hint="cs"/>
                <w:sz w:val="24"/>
                <w:szCs w:val="24"/>
                <w:rtl/>
              </w:rPr>
              <w:t xml:space="preserve">، </w:t>
            </w:r>
            <w:r w:rsidR="00321B6B" w:rsidRPr="00C20695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وما جاء ‏في المواد من </w:t>
            </w:r>
            <w:r w:rsidR="002A00BA" w:rsidRPr="00C20695">
              <w:rPr>
                <w:rFonts w:asciiTheme="majorBidi" w:hAnsiTheme="majorBidi" w:cs="Times New Roman" w:hint="cs"/>
                <w:sz w:val="24"/>
                <w:szCs w:val="24"/>
                <w:rtl/>
              </w:rPr>
              <w:t>11</w:t>
            </w:r>
            <w:r w:rsidR="00321B6B" w:rsidRPr="00C20695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إلى </w:t>
            </w:r>
            <w:r w:rsidR="002A00BA" w:rsidRPr="00C20695">
              <w:rPr>
                <w:rFonts w:asciiTheme="majorBidi" w:hAnsiTheme="majorBidi" w:cs="Times New Roman" w:hint="cs"/>
                <w:sz w:val="24"/>
                <w:szCs w:val="24"/>
                <w:rtl/>
              </w:rPr>
              <w:t>15</w:t>
            </w:r>
            <w:r w:rsidRPr="00C20695">
              <w:rPr>
                <w:rFonts w:asciiTheme="majorBidi" w:hAnsiTheme="majorBidi" w:cs="Times New Roman" w:hint="cs"/>
                <w:sz w:val="24"/>
                <w:szCs w:val="24"/>
                <w:rtl/>
              </w:rPr>
              <w:t xml:space="preserve"> والخاصة </w:t>
            </w:r>
            <w:r w:rsidR="002A00BA" w:rsidRPr="00C20695">
              <w:rPr>
                <w:rFonts w:asciiTheme="majorBidi" w:hAnsiTheme="majorBidi" w:cs="Times New Roman" w:hint="cs"/>
                <w:sz w:val="24"/>
                <w:szCs w:val="24"/>
                <w:rtl/>
              </w:rPr>
              <w:t>بالتعيينات</w:t>
            </w:r>
            <w:r w:rsidRPr="00C20695">
              <w:rPr>
                <w:rFonts w:asciiTheme="majorBidi" w:hAnsiTheme="majorBidi" w:cs="Times New Roman" w:hint="cs"/>
                <w:sz w:val="24"/>
                <w:szCs w:val="24"/>
                <w:rtl/>
              </w:rPr>
              <w:t>.</w:t>
            </w:r>
          </w:p>
        </w:tc>
      </w:tr>
      <w:tr w:rsidR="00B27DA9" w:rsidRPr="00C20695" w14:paraId="70FDA8C9" w14:textId="77777777" w:rsidTr="00B27DA9">
        <w:tc>
          <w:tcPr>
            <w:tcW w:w="576" w:type="dxa"/>
            <w:vAlign w:val="center"/>
          </w:tcPr>
          <w:p w14:paraId="27DFFF08" w14:textId="77777777" w:rsidR="00B27DA9" w:rsidRPr="00C20695" w:rsidRDefault="00B27DA9" w:rsidP="00077B71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sz w:val="24"/>
                <w:szCs w:val="24"/>
                <w:rtl/>
              </w:rPr>
              <w:t>(</w:t>
            </w:r>
            <w:r w:rsidRPr="00C20695"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</w:rPr>
              <w:sym w:font="Wingdings 2" w:char="F050"/>
            </w:r>
            <w:r w:rsidRPr="00C20695">
              <w:rPr>
                <w:rFonts w:asciiTheme="majorBidi" w:hAnsiTheme="majorBidi" w:cstheme="majorBidi" w:hint="cs"/>
                <w:sz w:val="24"/>
                <w:szCs w:val="24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57479A77" w14:textId="77777777" w:rsidR="00B27DA9" w:rsidRPr="00C20695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تم إستكمال جميع البيانات المطلوبة. </w:t>
            </w:r>
          </w:p>
        </w:tc>
      </w:tr>
      <w:tr w:rsidR="00B27DA9" w:rsidRPr="00C20695" w14:paraId="1E8495B6" w14:textId="77777777" w:rsidTr="00302D58">
        <w:tc>
          <w:tcPr>
            <w:tcW w:w="576" w:type="dxa"/>
          </w:tcPr>
          <w:p w14:paraId="4E4113E4" w14:textId="77777777" w:rsidR="00B27DA9" w:rsidRPr="00C20695" w:rsidRDefault="00B27DA9" w:rsidP="00077B71">
            <w:pPr>
              <w:jc w:val="center"/>
              <w:rPr>
                <w:sz w:val="24"/>
                <w:szCs w:val="24"/>
              </w:rPr>
            </w:pPr>
            <w:r w:rsidRPr="00C20695">
              <w:rPr>
                <w:rFonts w:asciiTheme="majorBidi" w:hAnsiTheme="majorBidi" w:cstheme="majorBidi" w:hint="cs"/>
                <w:sz w:val="24"/>
                <w:szCs w:val="24"/>
                <w:rtl/>
              </w:rPr>
              <w:t>(</w:t>
            </w:r>
            <w:r w:rsidRPr="00C20695"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</w:rPr>
              <w:sym w:font="Wingdings 2" w:char="F050"/>
            </w:r>
            <w:r w:rsidRPr="00C20695">
              <w:rPr>
                <w:rFonts w:asciiTheme="majorBidi" w:hAnsiTheme="majorBidi" w:cstheme="majorBidi" w:hint="cs"/>
                <w:sz w:val="24"/>
                <w:szCs w:val="24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1A4E8D2" w14:textId="77777777" w:rsidR="00B27DA9" w:rsidRPr="00C20695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بيانات صحيحة ومطابقة لما هو مثبت في الوثائق</w:t>
            </w:r>
            <w:r w:rsidR="00077B71" w:rsidRPr="00C20695">
              <w:rPr>
                <w:rFonts w:asciiTheme="majorBidi" w:hAnsiTheme="majorBidi" w:cstheme="majorBidi" w:hint="cs"/>
                <w:sz w:val="24"/>
                <w:szCs w:val="24"/>
                <w:rtl/>
              </w:rPr>
              <w:t>.</w:t>
            </w:r>
          </w:p>
        </w:tc>
      </w:tr>
      <w:tr w:rsidR="00180ABF" w:rsidRPr="00C20695" w14:paraId="10C877AF" w14:textId="77777777" w:rsidTr="00302D58">
        <w:tc>
          <w:tcPr>
            <w:tcW w:w="576" w:type="dxa"/>
          </w:tcPr>
          <w:p w14:paraId="73102847" w14:textId="0E62BD1C" w:rsidR="00180ABF" w:rsidRPr="00C20695" w:rsidRDefault="00180ABF" w:rsidP="00077B71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sz w:val="24"/>
                <w:szCs w:val="24"/>
                <w:rtl/>
              </w:rPr>
              <w:t>(</w:t>
            </w:r>
            <w:r w:rsidRPr="00C20695"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</w:rPr>
              <w:sym w:font="Wingdings 2" w:char="F050"/>
            </w:r>
            <w:r w:rsidRPr="00C20695">
              <w:rPr>
                <w:rFonts w:asciiTheme="majorBidi" w:hAnsiTheme="majorBidi" w:cstheme="majorBidi" w:hint="cs"/>
                <w:sz w:val="24"/>
                <w:szCs w:val="24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4DE6228E" w14:textId="3189D4B1" w:rsidR="00180ABF" w:rsidRPr="00C20695" w:rsidRDefault="00180ABF" w:rsidP="00180ABF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تم إرفاق جميع الوثائق المطلوبة لطلب </w:t>
            </w:r>
            <w:r w:rsidRPr="00C20695">
              <w:rPr>
                <w:rFonts w:asciiTheme="majorBidi" w:hAnsiTheme="majorBidi" w:cs="Times New Roman"/>
                <w:sz w:val="24"/>
                <w:szCs w:val="24"/>
                <w:rtl/>
              </w:rPr>
              <w:t>التعيين على وظيفة "أستاذ مساعد" ‏من معيدي ومحاضري الجامعة</w:t>
            </w:r>
            <w:r w:rsidR="00D430FE" w:rsidRPr="00C20695">
              <w:rPr>
                <w:rFonts w:asciiTheme="majorBidi" w:hAnsiTheme="majorBidi" w:cs="Times New Roman" w:hint="cs"/>
                <w:sz w:val="24"/>
                <w:szCs w:val="24"/>
                <w:rtl/>
              </w:rPr>
              <w:t>.</w:t>
            </w:r>
            <w:r w:rsidRPr="00C20695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</w:p>
        </w:tc>
      </w:tr>
      <w:tr w:rsidR="00B27DA9" w:rsidRPr="00C20695" w14:paraId="4A27C7F1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</w:tcPr>
          <w:p w14:paraId="5F701D4A" w14:textId="0212619F" w:rsidR="00B27DA9" w:rsidRPr="00C20695" w:rsidRDefault="00D430FE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/>
              </w:rPr>
              <w:t>ا</w:t>
            </w:r>
            <w:r w:rsidR="00B27DA9"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 مقدم الطلب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6B20863C" w14:textId="77777777" w:rsidR="00B27DA9" w:rsidRPr="00C20695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59CA8A48" w14:textId="77777777" w:rsidR="00B27DA9" w:rsidRPr="00C20695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B27DA9" w:rsidRPr="00C20695" w14:paraId="7F2F4C58" w14:textId="77777777" w:rsidTr="00B27DA9">
        <w:tc>
          <w:tcPr>
            <w:tcW w:w="3398" w:type="dxa"/>
            <w:gridSpan w:val="2"/>
          </w:tcPr>
          <w:p w14:paraId="732E55F1" w14:textId="77777777" w:rsidR="00B27DA9" w:rsidRPr="000551E1" w:rsidRDefault="00B27DA9" w:rsidP="000551E1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</w:tcPr>
          <w:p w14:paraId="53A4063F" w14:textId="77777777" w:rsidR="00B27DA9" w:rsidRPr="000551E1" w:rsidRDefault="00B27DA9" w:rsidP="000551E1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</w:tcPr>
          <w:p w14:paraId="569076ED" w14:textId="77777777" w:rsidR="00B27DA9" w:rsidRPr="000551E1" w:rsidRDefault="00B27DA9" w:rsidP="000551E1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0551E1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5490BB89" w14:textId="15915798" w:rsidR="00C20695" w:rsidRDefault="00C20695" w:rsidP="00B27DA9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03DA1207" w14:textId="77777777" w:rsidR="00C20695" w:rsidRDefault="00C20695">
      <w:pPr>
        <w:bidi w:val="0"/>
        <w:spacing w:after="160" w:line="259" w:lineRule="auto"/>
        <w:rPr>
          <w:rFonts w:asciiTheme="majorBidi" w:eastAsiaTheme="minorHAnsi" w:hAnsiTheme="majorBidi" w:cstheme="majorBidi"/>
          <w:sz w:val="24"/>
          <w:szCs w:val="24"/>
          <w:rtl/>
          <w:lang w:val="en-GB"/>
        </w:rPr>
      </w:pPr>
      <w:r>
        <w:rPr>
          <w:rFonts w:asciiTheme="majorBidi" w:hAnsiTheme="majorBidi" w:cstheme="majorBidi"/>
          <w:sz w:val="24"/>
          <w:szCs w:val="24"/>
          <w:rtl/>
        </w:rPr>
        <w:br w:type="page"/>
      </w:r>
    </w:p>
    <w:tbl>
      <w:tblPr>
        <w:tblStyle w:val="a6"/>
        <w:bidiVisual/>
        <w:tblW w:w="10204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077B71" w:rsidRPr="00C20695" w14:paraId="6C023EE7" w14:textId="77777777" w:rsidTr="00C20695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4F776271" w14:textId="11D4D1DC" w:rsidR="00077B71" w:rsidRPr="00C20695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32086391" w14:textId="77777777" w:rsidR="00077B71" w:rsidRPr="00C20695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</w:rPr>
              <w:t>القسم الثاني</w:t>
            </w:r>
          </w:p>
        </w:tc>
        <w:tc>
          <w:tcPr>
            <w:tcW w:w="4784" w:type="dxa"/>
            <w:vAlign w:val="center"/>
          </w:tcPr>
          <w:p w14:paraId="06E07557" w14:textId="77777777" w:rsidR="00077B71" w:rsidRPr="00C20695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C20695">
              <w:rPr>
                <w:rFonts w:asciiTheme="majorBidi" w:hAnsiTheme="majorBidi" w:cs="Times New Roman"/>
                <w:b/>
                <w:bCs/>
                <w:sz w:val="36"/>
                <w:szCs w:val="36"/>
                <w:rtl/>
              </w:rPr>
              <w:t>يعبأ من قبل رئيس القسم</w:t>
            </w:r>
          </w:p>
        </w:tc>
      </w:tr>
    </w:tbl>
    <w:p w14:paraId="2D341BE1" w14:textId="1F713EF6" w:rsidR="008C2A73" w:rsidRPr="00C20695" w:rsidRDefault="008C2A73" w:rsidP="008C2A73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69D34E7B" w14:textId="43227E75" w:rsidR="00180ABF" w:rsidRPr="00C20695" w:rsidRDefault="00180ABF" w:rsidP="00180ABF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C20695">
        <w:rPr>
          <w:rFonts w:asciiTheme="majorBidi" w:hAnsiTheme="majorBidi" w:cstheme="majorBidi" w:hint="cs"/>
          <w:b/>
          <w:bCs/>
          <w:sz w:val="24"/>
          <w:szCs w:val="24"/>
          <w:rtl/>
        </w:rPr>
        <w:t>أولاً: بيانات مجلس القسم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3398"/>
        <w:gridCol w:w="1699"/>
        <w:gridCol w:w="1699"/>
        <w:gridCol w:w="3398"/>
      </w:tblGrid>
      <w:tr w:rsidR="004C7C63" w:rsidRPr="00C20695" w14:paraId="64384512" w14:textId="77777777" w:rsidTr="004C7C63">
        <w:tc>
          <w:tcPr>
            <w:tcW w:w="10194" w:type="dxa"/>
            <w:gridSpan w:val="4"/>
            <w:shd w:val="clear" w:color="auto" w:fill="ACB9CA" w:themeFill="text2" w:themeFillTint="66"/>
          </w:tcPr>
          <w:p w14:paraId="0D17C6F4" w14:textId="77777777" w:rsidR="004C7C63" w:rsidRPr="00C20695" w:rsidRDefault="004C7C63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مجلس القسم</w:t>
            </w:r>
          </w:p>
        </w:tc>
      </w:tr>
      <w:tr w:rsidR="00B27DA9" w:rsidRPr="00C20695" w14:paraId="3E14239F" w14:textId="77777777" w:rsidTr="00B27DA9">
        <w:tc>
          <w:tcPr>
            <w:tcW w:w="3398" w:type="dxa"/>
            <w:shd w:val="clear" w:color="auto" w:fill="D9D9D9" w:themeFill="background1" w:themeFillShade="D9"/>
          </w:tcPr>
          <w:p w14:paraId="5DBEB9D9" w14:textId="21911A24" w:rsidR="00B27DA9" w:rsidRPr="00C20695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الجلسة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78ECB2C3" w14:textId="1AED4202" w:rsidR="00B27DA9" w:rsidRPr="00C20695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التوصية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2B92E97D" w14:textId="77777777" w:rsidR="00B27DA9" w:rsidRPr="00C20695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0877CB" w:rsidRPr="00C20695" w14:paraId="08898B84" w14:textId="77777777" w:rsidTr="004C7C63">
        <w:tc>
          <w:tcPr>
            <w:tcW w:w="3398" w:type="dxa"/>
            <w:tcBorders>
              <w:right w:val="single" w:sz="2" w:space="0" w:color="000000" w:themeColor="text1"/>
            </w:tcBorders>
          </w:tcPr>
          <w:p w14:paraId="25A761FB" w14:textId="77777777" w:rsidR="000877CB" w:rsidRPr="000551E1" w:rsidRDefault="000877CB" w:rsidP="000877CB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2"/>
            <w:tcBorders>
              <w:left w:val="single" w:sz="2" w:space="0" w:color="000000" w:themeColor="text1"/>
              <w:bottom w:val="single" w:sz="2" w:space="0" w:color="000000" w:themeColor="text1"/>
            </w:tcBorders>
          </w:tcPr>
          <w:p w14:paraId="21669E25" w14:textId="77777777" w:rsidR="000877CB" w:rsidRPr="000551E1" w:rsidRDefault="000877CB" w:rsidP="000877CB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tcBorders>
              <w:bottom w:val="single" w:sz="2" w:space="0" w:color="000000" w:themeColor="text1"/>
            </w:tcBorders>
          </w:tcPr>
          <w:p w14:paraId="78CDC19D" w14:textId="6F26903D" w:rsidR="000877CB" w:rsidRPr="000551E1" w:rsidRDefault="000877CB" w:rsidP="000877CB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0551E1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0877CB" w:rsidRPr="00C20695" w14:paraId="715B1FC4" w14:textId="77777777" w:rsidTr="004C7C63">
        <w:trPr>
          <w:trHeight w:val="204"/>
        </w:trPr>
        <w:tc>
          <w:tcPr>
            <w:tcW w:w="3398" w:type="dxa"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FB9F496" w14:textId="5E1765E8" w:rsidR="000877CB" w:rsidRPr="00C20695" w:rsidRDefault="000877CB" w:rsidP="000877C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صية</w:t>
            </w:r>
          </w:p>
        </w:tc>
        <w:tc>
          <w:tcPr>
            <w:tcW w:w="6796" w:type="dxa"/>
            <w:gridSpan w:val="3"/>
            <w:tcBorders>
              <w:top w:val="nil"/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3BE8E9B9" w14:textId="70D5A84B" w:rsidR="000877CB" w:rsidRPr="00C20695" w:rsidRDefault="000877CB" w:rsidP="000877CB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551E1">
              <w:rPr>
                <w:rFonts w:asciiTheme="majorBidi" w:hAnsiTheme="majorBidi" w:cstheme="majorBidi" w:hint="cs"/>
                <w:sz w:val="28"/>
                <w:szCs w:val="28"/>
                <w:rtl/>
              </w:rPr>
              <w:t>وافق مجلس القسم على طلب التعيين على رتبة "أستاذ مساعد".</w:t>
            </w:r>
          </w:p>
        </w:tc>
      </w:tr>
      <w:tr w:rsidR="00922737" w:rsidRPr="00C20695" w14:paraId="788500DC" w14:textId="77777777" w:rsidTr="006D452D">
        <w:tc>
          <w:tcPr>
            <w:tcW w:w="5097" w:type="dxa"/>
            <w:gridSpan w:val="2"/>
            <w:shd w:val="clear" w:color="auto" w:fill="D9D9D9" w:themeFill="background1" w:themeFillShade="D9"/>
          </w:tcPr>
          <w:p w14:paraId="7286A3D0" w14:textId="47BE0D03" w:rsidR="00922737" w:rsidRPr="00C20695" w:rsidRDefault="00922737" w:rsidP="0092273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عام</w:t>
            </w:r>
            <w:r w:rsidR="0027665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باللغة العربية</w:t>
            </w:r>
            <w:r w:rsidR="00803C6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في توصية محضر مجلس القسم</w:t>
            </w:r>
          </w:p>
        </w:tc>
        <w:tc>
          <w:tcPr>
            <w:tcW w:w="5097" w:type="dxa"/>
            <w:gridSpan w:val="2"/>
            <w:shd w:val="clear" w:color="auto" w:fill="D9D9D9" w:themeFill="background1" w:themeFillShade="D9"/>
          </w:tcPr>
          <w:p w14:paraId="3247689C" w14:textId="3269C716" w:rsidR="00922737" w:rsidRPr="00C20695" w:rsidRDefault="00922737" w:rsidP="0092273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دقيق</w:t>
            </w:r>
            <w:r w:rsidR="0027665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باللغة العربية</w:t>
            </w:r>
            <w:r w:rsidR="00803C6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في توصية محضر مجلس القسم</w:t>
            </w:r>
          </w:p>
        </w:tc>
      </w:tr>
      <w:tr w:rsidR="00922737" w:rsidRPr="00C20695" w14:paraId="3380BF24" w14:textId="77777777" w:rsidTr="000C6AFA">
        <w:tc>
          <w:tcPr>
            <w:tcW w:w="5097" w:type="dxa"/>
            <w:gridSpan w:val="2"/>
            <w:shd w:val="clear" w:color="auto" w:fill="auto"/>
            <w:vAlign w:val="center"/>
          </w:tcPr>
          <w:p w14:paraId="64E8EFAB" w14:textId="2735A359" w:rsidR="00922737" w:rsidRPr="000551E1" w:rsidRDefault="00922737" w:rsidP="00276657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2"/>
            <w:shd w:val="clear" w:color="auto" w:fill="auto"/>
          </w:tcPr>
          <w:p w14:paraId="573F53DA" w14:textId="477AA1E9" w:rsidR="00922737" w:rsidRPr="000551E1" w:rsidRDefault="00922737" w:rsidP="0092273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922737" w:rsidRPr="00C20695" w14:paraId="4B3FD07A" w14:textId="77777777" w:rsidTr="00B27DA9">
        <w:tc>
          <w:tcPr>
            <w:tcW w:w="5097" w:type="dxa"/>
            <w:gridSpan w:val="2"/>
            <w:shd w:val="clear" w:color="auto" w:fill="D9D9D9" w:themeFill="background1" w:themeFillShade="D9"/>
            <w:vAlign w:val="center"/>
          </w:tcPr>
          <w:p w14:paraId="58B691ED" w14:textId="20F68AFB" w:rsidR="00922737" w:rsidRPr="00C20695" w:rsidRDefault="00922737" w:rsidP="0092273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مصادقة العميد على محضر القسم</w:t>
            </w:r>
          </w:p>
        </w:tc>
        <w:tc>
          <w:tcPr>
            <w:tcW w:w="5097" w:type="dxa"/>
            <w:gridSpan w:val="2"/>
            <w:shd w:val="clear" w:color="auto" w:fill="D9D9D9" w:themeFill="background1" w:themeFillShade="D9"/>
            <w:vAlign w:val="center"/>
          </w:tcPr>
          <w:p w14:paraId="6F091A38" w14:textId="75F351FC" w:rsidR="00922737" w:rsidRPr="00C20695" w:rsidRDefault="00922737" w:rsidP="0092273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922737" w:rsidRPr="00C20695" w14:paraId="64D53FB1" w14:textId="77777777" w:rsidTr="00302D58">
        <w:tc>
          <w:tcPr>
            <w:tcW w:w="5097" w:type="dxa"/>
            <w:gridSpan w:val="2"/>
            <w:shd w:val="clear" w:color="auto" w:fill="auto"/>
            <w:vAlign w:val="center"/>
          </w:tcPr>
          <w:p w14:paraId="6A2DB527" w14:textId="77777777" w:rsidR="00922737" w:rsidRPr="000551E1" w:rsidRDefault="00922737" w:rsidP="00733CF2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2"/>
            <w:shd w:val="clear" w:color="auto" w:fill="auto"/>
          </w:tcPr>
          <w:p w14:paraId="768B9B64" w14:textId="77777777" w:rsidR="00922737" w:rsidRPr="000551E1" w:rsidRDefault="00922737" w:rsidP="0092273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0551E1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922737" w:rsidRPr="00C20695" w14:paraId="6D15C7CC" w14:textId="77777777" w:rsidTr="00B27DA9">
        <w:tc>
          <w:tcPr>
            <w:tcW w:w="10194" w:type="dxa"/>
            <w:gridSpan w:val="4"/>
            <w:shd w:val="clear" w:color="auto" w:fill="D9D9D9" w:themeFill="background1" w:themeFillShade="D9"/>
            <w:vAlign w:val="center"/>
          </w:tcPr>
          <w:p w14:paraId="63F94696" w14:textId="0A27F5F3" w:rsidR="00922737" w:rsidRPr="00C20695" w:rsidRDefault="00922737" w:rsidP="0092273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عتماد رئيس القسم</w:t>
            </w:r>
          </w:p>
        </w:tc>
      </w:tr>
      <w:tr w:rsidR="00922737" w:rsidRPr="00C20695" w14:paraId="2F8EDCCB" w14:textId="77777777" w:rsidTr="00B27DA9"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779EDF1B" w14:textId="220FDD07" w:rsidR="00922737" w:rsidRPr="00C20695" w:rsidRDefault="00922737" w:rsidP="0092273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24E214B5" w14:textId="1FD61ABA" w:rsidR="00922737" w:rsidRPr="00C20695" w:rsidRDefault="00922737" w:rsidP="0092273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10412E03" w14:textId="77777777" w:rsidR="00922737" w:rsidRPr="00C20695" w:rsidRDefault="00922737" w:rsidP="0092273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922737" w:rsidRPr="00C20695" w14:paraId="75373E2E" w14:textId="77777777" w:rsidTr="00B27DA9">
        <w:tc>
          <w:tcPr>
            <w:tcW w:w="3398" w:type="dxa"/>
            <w:shd w:val="clear" w:color="auto" w:fill="auto"/>
            <w:vAlign w:val="center"/>
          </w:tcPr>
          <w:p w14:paraId="16B917F6" w14:textId="77777777" w:rsidR="00922737" w:rsidRPr="000551E1" w:rsidRDefault="00922737" w:rsidP="00733CF2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2"/>
            <w:shd w:val="clear" w:color="auto" w:fill="auto"/>
            <w:vAlign w:val="center"/>
          </w:tcPr>
          <w:p w14:paraId="55D90564" w14:textId="77D71D30" w:rsidR="00922737" w:rsidRPr="000551E1" w:rsidRDefault="00922737" w:rsidP="00733CF2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01B0C30B" w14:textId="5357F02B" w:rsidR="00922737" w:rsidRPr="000551E1" w:rsidRDefault="00922737" w:rsidP="0092273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0551E1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23401CA8" w14:textId="320EFBF0" w:rsidR="002A24A7" w:rsidRDefault="002A24A7" w:rsidP="002A24A7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6D981725" w14:textId="77777777" w:rsidR="002A24A7" w:rsidRDefault="002A24A7" w:rsidP="002A24A7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7EBCD688" w14:textId="77777777" w:rsidR="002A24A7" w:rsidRDefault="002A24A7" w:rsidP="002A24A7"/>
    <w:tbl>
      <w:tblPr>
        <w:tblStyle w:val="a6"/>
        <w:bidiVisual/>
        <w:tblW w:w="10204" w:type="dxa"/>
        <w:tblInd w:w="-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2A24A7" w:rsidRPr="00502B46" w14:paraId="4A3486E4" w14:textId="77777777" w:rsidTr="00EA16F7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2D7F156B" w14:textId="77777777" w:rsidR="002A24A7" w:rsidRDefault="002A24A7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  <w:p w14:paraId="7F658701" w14:textId="77777777" w:rsidR="002A24A7" w:rsidRPr="00502B46" w:rsidRDefault="002A24A7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74F92919" w14:textId="77777777" w:rsidR="002A24A7" w:rsidRPr="00502B46" w:rsidRDefault="002A24A7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ثالث</w:t>
            </w:r>
          </w:p>
        </w:tc>
        <w:tc>
          <w:tcPr>
            <w:tcW w:w="4784" w:type="dxa"/>
            <w:vAlign w:val="center"/>
          </w:tcPr>
          <w:p w14:paraId="15AA881D" w14:textId="77777777" w:rsidR="002A24A7" w:rsidRPr="00502B46" w:rsidRDefault="002A24A7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C7C63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 xml:space="preserve">يعبأ </w:t>
            </w:r>
            <w:r w:rsidRPr="00552CE4">
              <w:rPr>
                <w:rFonts w:asciiTheme="majorBidi" w:hAnsiTheme="majorBidi" w:cs="Times New Roman" w:hint="eastAsia"/>
                <w:b/>
                <w:bCs/>
                <w:sz w:val="28"/>
                <w:szCs w:val="28"/>
                <w:rtl/>
              </w:rPr>
              <w:t>من</w:t>
            </w:r>
            <w:r w:rsidRPr="00552CE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 xml:space="preserve"> </w:t>
            </w:r>
            <w:r w:rsidRPr="009D6E0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قبل ممثل الكلية بالمجلس العلمي ثم من عميد الكلية / المعهد</w:t>
            </w:r>
          </w:p>
        </w:tc>
      </w:tr>
    </w:tbl>
    <w:p w14:paraId="5C27C82C" w14:textId="77777777" w:rsidR="002A24A7" w:rsidRDefault="002A24A7" w:rsidP="002A24A7">
      <w:pPr>
        <w:pStyle w:val="a3"/>
        <w:bidi/>
        <w:ind w:left="720"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7D3716AC" w14:textId="77777777" w:rsidR="002A24A7" w:rsidRDefault="002A24A7" w:rsidP="002A24A7">
      <w:pPr>
        <w:pStyle w:val="a3"/>
        <w:bidi/>
        <w:ind w:left="720"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20083B23" w14:textId="3CB7EC40" w:rsidR="002A24A7" w:rsidRPr="00EC7B01" w:rsidRDefault="002A24A7" w:rsidP="005229FF">
      <w:pPr>
        <w:pStyle w:val="a3"/>
        <w:numPr>
          <w:ilvl w:val="0"/>
          <w:numId w:val="1"/>
        </w:numPr>
        <w:bidi/>
        <w:ind w:left="36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C7B01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أولاً: اعتماد ممثل الكلية بالمجلس العلمي </w:t>
      </w:r>
    </w:p>
    <w:p w14:paraId="76D16C34" w14:textId="77777777" w:rsidR="002A24A7" w:rsidRDefault="002A24A7" w:rsidP="002A24A7">
      <w:pPr>
        <w:pStyle w:val="a3"/>
        <w:bidi/>
        <w:ind w:left="432"/>
        <w:jc w:val="both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  <w:r w:rsidRPr="00F90520">
        <w:rPr>
          <w:rFonts w:asciiTheme="majorBidi" w:hAnsiTheme="majorBidi" w:cs="Times New Roman"/>
          <w:b/>
          <w:bCs/>
          <w:color w:val="FF0000"/>
          <w:sz w:val="28"/>
          <w:szCs w:val="28"/>
          <w:rtl/>
          <w:lang w:val="en-US"/>
        </w:rPr>
        <w:t>ملاحظة: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الرجاء التأكد من اكتمال جميع المستندات ومن صحة جميع البيانات واستيفاء جميع المعايير قبل العرض على مجلس الكلية وفي حال وجود أي ملاحظ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ت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يتم إرجاع المعاملة الى القسم مع 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ل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توضيح وذلك لاستيفائها قبل العرض على مجلس الكلية.</w:t>
      </w:r>
    </w:p>
    <w:p w14:paraId="5B30F376" w14:textId="77777777" w:rsidR="002A24A7" w:rsidRPr="00404D96" w:rsidRDefault="002A24A7" w:rsidP="002A24A7">
      <w:pPr>
        <w:pStyle w:val="a3"/>
        <w:bidi/>
        <w:ind w:left="720"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3398"/>
        <w:gridCol w:w="3398"/>
        <w:gridCol w:w="3398"/>
      </w:tblGrid>
      <w:tr w:rsidR="002A24A7" w:rsidRPr="00202169" w14:paraId="086A573D" w14:textId="77777777" w:rsidTr="00EA16F7">
        <w:tc>
          <w:tcPr>
            <w:tcW w:w="10194" w:type="dxa"/>
            <w:gridSpan w:val="3"/>
            <w:shd w:val="clear" w:color="auto" w:fill="8496B0" w:themeFill="text2" w:themeFillTint="99"/>
          </w:tcPr>
          <w:p w14:paraId="7FF8D758" w14:textId="77777777" w:rsidR="002A24A7" w:rsidRPr="00202169" w:rsidRDefault="002A24A7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>اعتماد ممثل الكلية بالمجلس العلمي</w:t>
            </w:r>
          </w:p>
        </w:tc>
      </w:tr>
      <w:tr w:rsidR="002A24A7" w:rsidRPr="00202169" w14:paraId="36E5A6D2" w14:textId="77777777" w:rsidTr="00EA16F7">
        <w:tc>
          <w:tcPr>
            <w:tcW w:w="10194" w:type="dxa"/>
            <w:gridSpan w:val="3"/>
            <w:shd w:val="clear" w:color="auto" w:fill="D9D9D9" w:themeFill="background1" w:themeFillShade="D9"/>
            <w:vAlign w:val="center"/>
          </w:tcPr>
          <w:p w14:paraId="72A173D5" w14:textId="77777777" w:rsidR="002A24A7" w:rsidRPr="00202169" w:rsidRDefault="002A24A7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 xml:space="preserve"> (اكتمال جميع المستندات، صحة جميع البيانات، استيفاء جميع المعايير)</w:t>
            </w:r>
          </w:p>
        </w:tc>
      </w:tr>
      <w:tr w:rsidR="002A24A7" w:rsidRPr="00202169" w14:paraId="67C998D0" w14:textId="77777777" w:rsidTr="00EA16F7"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233D8442" w14:textId="77777777" w:rsidR="002A24A7" w:rsidRPr="00202169" w:rsidRDefault="002A24A7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0A0793C6" w14:textId="77777777" w:rsidR="002A24A7" w:rsidRPr="00202169" w:rsidRDefault="002A24A7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5FBCC475" w14:textId="77777777" w:rsidR="002A24A7" w:rsidRPr="00202169" w:rsidRDefault="002A24A7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2A24A7" w:rsidRPr="00914CF4" w14:paraId="092137B9" w14:textId="77777777" w:rsidTr="00EA16F7">
        <w:tc>
          <w:tcPr>
            <w:tcW w:w="3398" w:type="dxa"/>
            <w:shd w:val="clear" w:color="auto" w:fill="auto"/>
            <w:vAlign w:val="center"/>
          </w:tcPr>
          <w:p w14:paraId="3BF85B60" w14:textId="77777777" w:rsidR="002A24A7" w:rsidRPr="00914CF4" w:rsidRDefault="002A24A7" w:rsidP="00EA16F7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  <w:vAlign w:val="center"/>
          </w:tcPr>
          <w:p w14:paraId="41D6365C" w14:textId="77777777" w:rsidR="002A24A7" w:rsidRPr="00914CF4" w:rsidRDefault="002A24A7" w:rsidP="00EA16F7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51F04202" w14:textId="77777777" w:rsidR="002A24A7" w:rsidRPr="00914CF4" w:rsidRDefault="002A24A7" w:rsidP="00EA16F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14CF4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411D6F93" w14:textId="5A636462" w:rsidR="002A24A7" w:rsidRDefault="002A24A7" w:rsidP="002A24A7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51AF8F41" w14:textId="77777777" w:rsidR="002A24A7" w:rsidRPr="00C20695" w:rsidRDefault="002A24A7" w:rsidP="002A24A7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4A93DD33" w14:textId="21B0A24F" w:rsidR="00180ABF" w:rsidRPr="00C20695" w:rsidRDefault="002A24A7" w:rsidP="002A24A7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2A24A7">
        <w:rPr>
          <w:rFonts w:asciiTheme="majorBidi" w:hAnsiTheme="majorBidi" w:cs="Times New Roman" w:hint="eastAsia"/>
          <w:b/>
          <w:bCs/>
          <w:sz w:val="24"/>
          <w:szCs w:val="24"/>
          <w:rtl/>
        </w:rPr>
        <w:t>ثانياً</w:t>
      </w:r>
      <w:r w:rsidR="00180ABF" w:rsidRPr="00C20695">
        <w:rPr>
          <w:rFonts w:asciiTheme="majorBidi" w:hAnsiTheme="majorBidi" w:cstheme="majorBidi" w:hint="cs"/>
          <w:b/>
          <w:bCs/>
          <w:sz w:val="24"/>
          <w:szCs w:val="24"/>
          <w:rtl/>
        </w:rPr>
        <w:t>: بيانات مجلس الكلية / المعهد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3398"/>
        <w:gridCol w:w="1699"/>
        <w:gridCol w:w="1699"/>
        <w:gridCol w:w="3398"/>
      </w:tblGrid>
      <w:tr w:rsidR="004C7C63" w:rsidRPr="00C20695" w14:paraId="7940B0B1" w14:textId="77777777" w:rsidTr="004C7C63">
        <w:tc>
          <w:tcPr>
            <w:tcW w:w="10194" w:type="dxa"/>
            <w:gridSpan w:val="4"/>
            <w:shd w:val="clear" w:color="auto" w:fill="ACB9CA" w:themeFill="text2" w:themeFillTint="66"/>
          </w:tcPr>
          <w:p w14:paraId="4D66BBD5" w14:textId="77777777" w:rsidR="004C7C63" w:rsidRPr="00C20695" w:rsidRDefault="004C7C63" w:rsidP="004C7C63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مجلس الكلية / المعهد</w:t>
            </w:r>
          </w:p>
        </w:tc>
      </w:tr>
      <w:tr w:rsidR="004C7C63" w:rsidRPr="00C20695" w14:paraId="4068D7F7" w14:textId="77777777" w:rsidTr="00A1489A">
        <w:tc>
          <w:tcPr>
            <w:tcW w:w="3398" w:type="dxa"/>
            <w:shd w:val="clear" w:color="auto" w:fill="D9D9D9" w:themeFill="background1" w:themeFillShade="D9"/>
          </w:tcPr>
          <w:p w14:paraId="41C78018" w14:textId="77777777" w:rsidR="004C7C63" w:rsidRPr="00C20695" w:rsidRDefault="004C7C63" w:rsidP="004C7C63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الجلسة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1D89F40F" w14:textId="77777777" w:rsidR="004C7C63" w:rsidRPr="00C20695" w:rsidRDefault="004C7C63" w:rsidP="004C7C63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التوصية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5064A709" w14:textId="77777777" w:rsidR="004C7C63" w:rsidRPr="00C20695" w:rsidRDefault="004C7C63" w:rsidP="004C7C63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0877CB" w:rsidRPr="00C20695" w14:paraId="3949EB4D" w14:textId="77777777" w:rsidTr="00A1489A">
        <w:tc>
          <w:tcPr>
            <w:tcW w:w="3398" w:type="dxa"/>
            <w:tcBorders>
              <w:right w:val="single" w:sz="2" w:space="0" w:color="000000" w:themeColor="text1"/>
            </w:tcBorders>
          </w:tcPr>
          <w:p w14:paraId="1131F474" w14:textId="77777777" w:rsidR="000877CB" w:rsidRPr="000551E1" w:rsidRDefault="000877CB" w:rsidP="000877CB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2"/>
            <w:tcBorders>
              <w:left w:val="single" w:sz="2" w:space="0" w:color="000000" w:themeColor="text1"/>
              <w:bottom w:val="single" w:sz="2" w:space="0" w:color="000000" w:themeColor="text1"/>
            </w:tcBorders>
          </w:tcPr>
          <w:p w14:paraId="447BB1D3" w14:textId="69EF5BFC" w:rsidR="000877CB" w:rsidRPr="000551E1" w:rsidRDefault="000877CB" w:rsidP="000877CB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tcBorders>
              <w:bottom w:val="single" w:sz="2" w:space="0" w:color="000000" w:themeColor="text1"/>
            </w:tcBorders>
          </w:tcPr>
          <w:p w14:paraId="5861C185" w14:textId="6A256CFA" w:rsidR="000877CB" w:rsidRPr="000551E1" w:rsidRDefault="000877CB" w:rsidP="000877CB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0551E1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0877CB" w:rsidRPr="00C20695" w14:paraId="7E0FA601" w14:textId="77777777" w:rsidTr="00A1489A">
        <w:trPr>
          <w:trHeight w:val="204"/>
        </w:trPr>
        <w:tc>
          <w:tcPr>
            <w:tcW w:w="3398" w:type="dxa"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63D4B699" w14:textId="77777777" w:rsidR="000877CB" w:rsidRPr="00C20695" w:rsidRDefault="000877CB" w:rsidP="000877C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صية</w:t>
            </w:r>
          </w:p>
        </w:tc>
        <w:tc>
          <w:tcPr>
            <w:tcW w:w="6796" w:type="dxa"/>
            <w:gridSpan w:val="3"/>
            <w:tcBorders>
              <w:top w:val="nil"/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726DEC50" w14:textId="7CEA7AF8" w:rsidR="000877CB" w:rsidRPr="00C20695" w:rsidRDefault="000877CB" w:rsidP="000877CB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551E1">
              <w:rPr>
                <w:rFonts w:asciiTheme="majorBidi" w:hAnsiTheme="majorBidi" w:cs="Times New Roman"/>
                <w:sz w:val="28"/>
                <w:szCs w:val="28"/>
                <w:rtl/>
              </w:rPr>
              <w:t xml:space="preserve">وافق مجلس </w:t>
            </w:r>
            <w:r w:rsidRPr="000551E1">
              <w:rPr>
                <w:rFonts w:asciiTheme="majorBidi" w:hAnsiTheme="majorBidi" w:cs="Times New Roman" w:hint="cs"/>
                <w:sz w:val="28"/>
                <w:szCs w:val="28"/>
                <w:rtl/>
              </w:rPr>
              <w:t>الكلية</w:t>
            </w:r>
            <w:r w:rsidRPr="000551E1">
              <w:rPr>
                <w:rFonts w:asciiTheme="majorBidi" w:hAnsiTheme="majorBidi" w:cs="Times New Roman"/>
                <w:sz w:val="28"/>
                <w:szCs w:val="28"/>
                <w:rtl/>
              </w:rPr>
              <w:t xml:space="preserve"> على طلب التعيين </w:t>
            </w:r>
            <w:r w:rsidRPr="000551E1">
              <w:rPr>
                <w:rFonts w:asciiTheme="majorBidi" w:hAnsiTheme="majorBidi" w:cs="Times New Roman" w:hint="cs"/>
                <w:sz w:val="28"/>
                <w:szCs w:val="28"/>
                <w:rtl/>
              </w:rPr>
              <w:t>على</w:t>
            </w:r>
            <w:r w:rsidRPr="000551E1">
              <w:rPr>
                <w:rFonts w:asciiTheme="majorBidi" w:hAnsiTheme="majorBidi" w:cs="Times New Roman"/>
                <w:sz w:val="28"/>
                <w:szCs w:val="28"/>
                <w:rtl/>
              </w:rPr>
              <w:t xml:space="preserve"> رتبة "أستاذ مساعد".‏</w:t>
            </w:r>
          </w:p>
        </w:tc>
      </w:tr>
      <w:tr w:rsidR="009906E7" w:rsidRPr="00C20695" w14:paraId="66A699D8" w14:textId="77777777" w:rsidTr="00505160">
        <w:tc>
          <w:tcPr>
            <w:tcW w:w="5097" w:type="dxa"/>
            <w:gridSpan w:val="2"/>
            <w:shd w:val="clear" w:color="auto" w:fill="D9D9D9" w:themeFill="background1" w:themeFillShade="D9"/>
          </w:tcPr>
          <w:p w14:paraId="71257BEB" w14:textId="0DD15AA9" w:rsidR="009906E7" w:rsidRPr="00C20695" w:rsidRDefault="009906E7" w:rsidP="00803C6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عام</w:t>
            </w:r>
            <w:r w:rsidR="0027665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باللغة العربية</w:t>
            </w:r>
            <w:r w:rsidR="00803C6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في توصية محضر مجلس الكلية</w:t>
            </w:r>
          </w:p>
        </w:tc>
        <w:tc>
          <w:tcPr>
            <w:tcW w:w="5097" w:type="dxa"/>
            <w:gridSpan w:val="2"/>
            <w:shd w:val="clear" w:color="auto" w:fill="D9D9D9" w:themeFill="background1" w:themeFillShade="D9"/>
          </w:tcPr>
          <w:p w14:paraId="460FC934" w14:textId="24ECF31B" w:rsidR="009906E7" w:rsidRPr="00C20695" w:rsidRDefault="009906E7" w:rsidP="009906E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دقيق</w:t>
            </w:r>
            <w:r w:rsidR="0027665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باللغة العربية</w:t>
            </w:r>
            <w:r w:rsidR="00803C6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في توصية محضر مجلس الكلية</w:t>
            </w:r>
          </w:p>
        </w:tc>
      </w:tr>
      <w:tr w:rsidR="009906E7" w:rsidRPr="00C20695" w14:paraId="40F18009" w14:textId="77777777" w:rsidTr="009906E7">
        <w:tc>
          <w:tcPr>
            <w:tcW w:w="5097" w:type="dxa"/>
            <w:gridSpan w:val="2"/>
          </w:tcPr>
          <w:p w14:paraId="632CF545" w14:textId="77777777" w:rsidR="009906E7" w:rsidRPr="000551E1" w:rsidRDefault="009906E7" w:rsidP="000C6AFA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2"/>
          </w:tcPr>
          <w:p w14:paraId="4ECA4623" w14:textId="77777777" w:rsidR="009906E7" w:rsidRPr="000551E1" w:rsidRDefault="009906E7" w:rsidP="000C6AFA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0877CB" w:rsidRPr="00C20695" w14:paraId="3FD87871" w14:textId="77777777" w:rsidTr="00A1489A">
        <w:tc>
          <w:tcPr>
            <w:tcW w:w="5097" w:type="dxa"/>
            <w:gridSpan w:val="2"/>
            <w:shd w:val="clear" w:color="auto" w:fill="D9D9D9" w:themeFill="background1" w:themeFillShade="D9"/>
            <w:vAlign w:val="center"/>
          </w:tcPr>
          <w:p w14:paraId="3992D249" w14:textId="6E5EFCAC" w:rsidR="000877CB" w:rsidRPr="00C20695" w:rsidRDefault="000877CB" w:rsidP="0011796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رقم مصادقة </w:t>
            </w:r>
            <w:r w:rsidR="0011796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ئيس</w:t>
            </w: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الجامعة على محضر الكلية / المعهد</w:t>
            </w:r>
          </w:p>
        </w:tc>
        <w:tc>
          <w:tcPr>
            <w:tcW w:w="5097" w:type="dxa"/>
            <w:gridSpan w:val="2"/>
            <w:shd w:val="clear" w:color="auto" w:fill="D9D9D9" w:themeFill="background1" w:themeFillShade="D9"/>
            <w:vAlign w:val="center"/>
          </w:tcPr>
          <w:p w14:paraId="509A05AC" w14:textId="77777777" w:rsidR="000877CB" w:rsidRPr="00C20695" w:rsidRDefault="000877CB" w:rsidP="000877C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0877CB" w:rsidRPr="00C20695" w14:paraId="32AB0D7C" w14:textId="77777777" w:rsidTr="00A1489A">
        <w:tc>
          <w:tcPr>
            <w:tcW w:w="5097" w:type="dxa"/>
            <w:gridSpan w:val="2"/>
            <w:shd w:val="clear" w:color="auto" w:fill="auto"/>
            <w:vAlign w:val="center"/>
          </w:tcPr>
          <w:p w14:paraId="6E916289" w14:textId="77777777" w:rsidR="000877CB" w:rsidRPr="000551E1" w:rsidRDefault="000877CB" w:rsidP="000551E1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2"/>
            <w:shd w:val="clear" w:color="auto" w:fill="auto"/>
          </w:tcPr>
          <w:p w14:paraId="5A7E19A7" w14:textId="77777777" w:rsidR="000877CB" w:rsidRPr="000551E1" w:rsidRDefault="000877CB" w:rsidP="000551E1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0551E1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0877CB" w:rsidRPr="00C20695" w14:paraId="6352A6F4" w14:textId="77777777" w:rsidTr="00A1489A">
        <w:tc>
          <w:tcPr>
            <w:tcW w:w="10194" w:type="dxa"/>
            <w:gridSpan w:val="4"/>
            <w:shd w:val="clear" w:color="auto" w:fill="D9D9D9" w:themeFill="background1" w:themeFillShade="D9"/>
            <w:vAlign w:val="center"/>
          </w:tcPr>
          <w:p w14:paraId="67312483" w14:textId="399B19C2" w:rsidR="000877CB" w:rsidRPr="00C20695" w:rsidRDefault="000877CB" w:rsidP="000877C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عتماد عميد الكلية / المعهد</w:t>
            </w:r>
          </w:p>
        </w:tc>
      </w:tr>
      <w:tr w:rsidR="000877CB" w:rsidRPr="00C20695" w14:paraId="047BB33E" w14:textId="77777777" w:rsidTr="00A1489A"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74DBD806" w14:textId="6A2E90E2" w:rsidR="000877CB" w:rsidRPr="00C20695" w:rsidRDefault="000877CB" w:rsidP="000877C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30FB41E9" w14:textId="77777777" w:rsidR="000877CB" w:rsidRPr="00C20695" w:rsidRDefault="000877CB" w:rsidP="000877C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321C587E" w14:textId="77777777" w:rsidR="000877CB" w:rsidRPr="00C20695" w:rsidRDefault="000877CB" w:rsidP="000877C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0877CB" w:rsidRPr="00C20695" w14:paraId="6791E807" w14:textId="77777777" w:rsidTr="00A1489A">
        <w:tc>
          <w:tcPr>
            <w:tcW w:w="3398" w:type="dxa"/>
            <w:shd w:val="clear" w:color="auto" w:fill="auto"/>
            <w:vAlign w:val="center"/>
          </w:tcPr>
          <w:p w14:paraId="1898005B" w14:textId="77777777" w:rsidR="000877CB" w:rsidRPr="000551E1" w:rsidRDefault="000877CB" w:rsidP="000551E1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2"/>
            <w:shd w:val="clear" w:color="auto" w:fill="auto"/>
            <w:vAlign w:val="center"/>
          </w:tcPr>
          <w:p w14:paraId="1A526AB1" w14:textId="77777777" w:rsidR="000877CB" w:rsidRPr="000551E1" w:rsidRDefault="000877CB" w:rsidP="000551E1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66D3D4A7" w14:textId="6A6001D0" w:rsidR="000877CB" w:rsidRPr="000551E1" w:rsidRDefault="000877CB" w:rsidP="000551E1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0551E1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4CC93D6C" w14:textId="77777777" w:rsidR="00A86F21" w:rsidRDefault="00A86F21" w:rsidP="00A10861">
      <w:pPr>
        <w:pStyle w:val="a3"/>
        <w:bidi/>
        <w:jc w:val="both"/>
        <w:rPr>
          <w:rFonts w:ascii="Sakkal Majalla" w:hAnsi="Sakkal Majalla" w:cs="Sakkal Majalla"/>
          <w:color w:val="C00000"/>
          <w:sz w:val="28"/>
          <w:szCs w:val="28"/>
          <w:u w:val="single"/>
          <w:rtl/>
        </w:rPr>
      </w:pPr>
    </w:p>
    <w:p w14:paraId="48DDE01A" w14:textId="63484820" w:rsidR="00C20695" w:rsidRDefault="00A86F21" w:rsidP="00964BEB">
      <w:pPr>
        <w:pStyle w:val="a3"/>
        <w:bidi/>
        <w:rPr>
          <w:rFonts w:ascii="Sakkal Majalla" w:hAnsi="Sakkal Majalla" w:cs="Sakkal Majalla"/>
          <w:color w:val="C00000"/>
          <w:sz w:val="28"/>
          <w:szCs w:val="28"/>
          <w:rtl/>
        </w:rPr>
      </w:pPr>
      <w:r w:rsidRPr="0046380D">
        <w:rPr>
          <w:rFonts w:ascii="Sakkal Majalla" w:hAnsi="Sakkal Majalla" w:cs="Sakkal Majalla" w:hint="cs"/>
          <w:color w:val="C00000"/>
          <w:sz w:val="28"/>
          <w:szCs w:val="28"/>
          <w:u w:val="single"/>
          <w:rtl/>
        </w:rPr>
        <w:lastRenderedPageBreak/>
        <w:t>ملاحظة</w:t>
      </w:r>
      <w:r w:rsidR="00CF7CF1">
        <w:rPr>
          <w:rFonts w:ascii="Sakkal Majalla" w:hAnsi="Sakkal Majalla" w:cs="Sakkal Majalla" w:hint="cs"/>
          <w:color w:val="C00000"/>
          <w:sz w:val="28"/>
          <w:szCs w:val="28"/>
          <w:u w:val="single"/>
          <w:rtl/>
        </w:rPr>
        <w:t xml:space="preserve"> (1)</w:t>
      </w:r>
      <w:r w:rsidRPr="0046380D">
        <w:rPr>
          <w:rFonts w:ascii="Sakkal Majalla" w:hAnsi="Sakkal Majalla" w:cs="Sakkal Majalla" w:hint="cs"/>
          <w:color w:val="C00000"/>
          <w:sz w:val="28"/>
          <w:szCs w:val="28"/>
          <w:u w:val="single"/>
          <w:rtl/>
        </w:rPr>
        <w:t>:</w:t>
      </w:r>
      <w:r w:rsidRPr="0046380D">
        <w:rPr>
          <w:rFonts w:ascii="Sakkal Majalla" w:hAnsi="Sakkal Majalla" w:cs="Sakkal Majalla" w:hint="cs"/>
          <w:color w:val="C00000"/>
          <w:sz w:val="28"/>
          <w:szCs w:val="28"/>
          <w:rtl/>
        </w:rPr>
        <w:t xml:space="preserve"> نأمل كتابة البيانات بدقة والتأكد من صحتها، حيث سيتم إعادة المعاملة </w:t>
      </w:r>
      <w:r w:rsidR="00964BEB">
        <w:rPr>
          <w:rFonts w:ascii="Sakkal Majalla" w:hAnsi="Sakkal Majalla" w:cs="Sakkal Majalla" w:hint="cs"/>
          <w:color w:val="C00000"/>
          <w:sz w:val="28"/>
          <w:szCs w:val="28"/>
          <w:rtl/>
        </w:rPr>
        <w:t>للجهة</w:t>
      </w:r>
      <w:r w:rsidRPr="0046380D">
        <w:rPr>
          <w:rFonts w:ascii="Sakkal Majalla" w:hAnsi="Sakkal Majalla" w:cs="Sakkal Majalla" w:hint="cs"/>
          <w:color w:val="C00000"/>
          <w:sz w:val="28"/>
          <w:szCs w:val="28"/>
          <w:rtl/>
        </w:rPr>
        <w:t>، في حال عدم تطابق</w:t>
      </w:r>
      <w:r w:rsidR="00C15BAC">
        <w:rPr>
          <w:rFonts w:ascii="Sakkal Majalla" w:hAnsi="Sakkal Majalla" w:cs="Sakkal Majalla" w:hint="cs"/>
          <w:color w:val="C00000"/>
          <w:sz w:val="28"/>
          <w:szCs w:val="28"/>
          <w:rtl/>
        </w:rPr>
        <w:t xml:space="preserve"> البيانات </w:t>
      </w:r>
      <w:r w:rsidRPr="0046380D">
        <w:rPr>
          <w:rFonts w:ascii="Sakkal Majalla" w:hAnsi="Sakkal Majalla" w:cs="Sakkal Majalla" w:hint="cs"/>
          <w:color w:val="C00000"/>
          <w:sz w:val="28"/>
          <w:szCs w:val="28"/>
          <w:rtl/>
        </w:rPr>
        <w:t>بين ما ذكر في النموذج وتوصية محضر مجلس القسم وتوصية محضر مجلس الكلية.</w:t>
      </w:r>
    </w:p>
    <w:p w14:paraId="588BC719" w14:textId="4DA22EFF" w:rsidR="00CF7CF1" w:rsidRDefault="00CF7CF1" w:rsidP="00276002">
      <w:pPr>
        <w:pStyle w:val="a3"/>
        <w:bidi/>
        <w:rPr>
          <w:rFonts w:asciiTheme="majorBidi" w:hAnsiTheme="majorBidi" w:cstheme="majorBidi"/>
          <w:sz w:val="24"/>
          <w:szCs w:val="24"/>
          <w:rtl/>
        </w:rPr>
      </w:pPr>
      <w:r w:rsidRPr="0046380D">
        <w:rPr>
          <w:rFonts w:ascii="Sakkal Majalla" w:hAnsi="Sakkal Majalla" w:cs="Sakkal Majalla" w:hint="cs"/>
          <w:color w:val="C00000"/>
          <w:sz w:val="28"/>
          <w:szCs w:val="28"/>
          <w:u w:val="single"/>
          <w:rtl/>
        </w:rPr>
        <w:t>ملاحظة</w:t>
      </w:r>
      <w:r>
        <w:rPr>
          <w:rFonts w:ascii="Sakkal Majalla" w:hAnsi="Sakkal Majalla" w:cs="Sakkal Majalla" w:hint="cs"/>
          <w:color w:val="C00000"/>
          <w:sz w:val="28"/>
          <w:szCs w:val="28"/>
          <w:u w:val="single"/>
          <w:rtl/>
        </w:rPr>
        <w:t xml:space="preserve"> (2)</w:t>
      </w:r>
      <w:r w:rsidRPr="0046380D">
        <w:rPr>
          <w:rFonts w:ascii="Sakkal Majalla" w:hAnsi="Sakkal Majalla" w:cs="Sakkal Majalla" w:hint="cs"/>
          <w:color w:val="C00000"/>
          <w:sz w:val="28"/>
          <w:szCs w:val="28"/>
          <w:u w:val="single"/>
          <w:rtl/>
        </w:rPr>
        <w:t>:</w:t>
      </w:r>
      <w:r w:rsidRPr="0046380D">
        <w:rPr>
          <w:rFonts w:ascii="Sakkal Majalla" w:hAnsi="Sakkal Majalla" w:cs="Sakkal Majalla" w:hint="cs"/>
          <w:color w:val="C00000"/>
          <w:sz w:val="28"/>
          <w:szCs w:val="28"/>
          <w:rtl/>
        </w:rPr>
        <w:t xml:space="preserve"> </w:t>
      </w:r>
      <w:r>
        <w:rPr>
          <w:rFonts w:ascii="Sakkal Majalla" w:hAnsi="Sakkal Majalla" w:cs="Sakkal Majalla" w:hint="cs"/>
          <w:color w:val="C00000"/>
          <w:sz w:val="28"/>
          <w:szCs w:val="28"/>
          <w:rtl/>
        </w:rPr>
        <w:t xml:space="preserve">نأمل كتابة البيانات الكترونياً، </w:t>
      </w:r>
      <w:r w:rsidRPr="00CF7CF1">
        <w:rPr>
          <w:rFonts w:ascii="Sakkal Majalla" w:hAnsi="Sakkal Majalla" w:cs="Sakkal Majalla"/>
          <w:color w:val="C00000"/>
          <w:sz w:val="28"/>
          <w:szCs w:val="28"/>
          <w:rtl/>
        </w:rPr>
        <w:t xml:space="preserve">ولن </w:t>
      </w:r>
      <w:r>
        <w:rPr>
          <w:rFonts w:ascii="Sakkal Majalla" w:hAnsi="Sakkal Majalla" w:cs="Sakkal Majalla"/>
          <w:color w:val="C00000"/>
          <w:sz w:val="28"/>
          <w:szCs w:val="28"/>
          <w:rtl/>
        </w:rPr>
        <w:t>تُقبل النماذج المكتوبة بخط اليد</w:t>
      </w:r>
      <w:r>
        <w:rPr>
          <w:rFonts w:ascii="Sakkal Majalla" w:hAnsi="Sakkal Majalla" w:cs="Sakkal Majalla" w:hint="cs"/>
          <w:color w:val="C00000"/>
          <w:sz w:val="28"/>
          <w:szCs w:val="28"/>
          <w:rtl/>
        </w:rPr>
        <w:t xml:space="preserve">، </w:t>
      </w:r>
      <w:r w:rsidRPr="0046380D">
        <w:rPr>
          <w:rFonts w:ascii="Sakkal Majalla" w:hAnsi="Sakkal Majalla" w:cs="Sakkal Majalla" w:hint="cs"/>
          <w:color w:val="C00000"/>
          <w:sz w:val="28"/>
          <w:szCs w:val="28"/>
          <w:rtl/>
        </w:rPr>
        <w:t xml:space="preserve">حيث سيتم إعادة المعاملة </w:t>
      </w:r>
      <w:r>
        <w:rPr>
          <w:rFonts w:ascii="Sakkal Majalla" w:hAnsi="Sakkal Majalla" w:cs="Sakkal Majalla" w:hint="cs"/>
          <w:color w:val="C00000"/>
          <w:sz w:val="28"/>
          <w:szCs w:val="28"/>
          <w:rtl/>
        </w:rPr>
        <w:t>للجهة المختصة</w:t>
      </w:r>
      <w:r>
        <w:rPr>
          <w:rFonts w:asciiTheme="majorBidi" w:hAnsiTheme="majorBidi" w:cstheme="majorBidi" w:hint="cs"/>
          <w:sz w:val="24"/>
          <w:szCs w:val="24"/>
          <w:rtl/>
        </w:rPr>
        <w:t>.</w:t>
      </w:r>
    </w:p>
    <w:p w14:paraId="7C4C8FB0" w14:textId="77777777" w:rsidR="00747037" w:rsidRDefault="00747037" w:rsidP="00DD256E">
      <w:pPr>
        <w:spacing w:after="160" w:line="259" w:lineRule="auto"/>
        <w:rPr>
          <w:rFonts w:asciiTheme="majorBidi" w:hAnsiTheme="majorBidi" w:cstheme="majorBidi"/>
          <w:sz w:val="24"/>
          <w:szCs w:val="24"/>
          <w:rtl/>
        </w:rPr>
      </w:pPr>
    </w:p>
    <w:p w14:paraId="64326D4A" w14:textId="55903D74" w:rsidR="00DD256E" w:rsidRPr="002111FD" w:rsidRDefault="00DD256E" w:rsidP="00E02785">
      <w:pPr>
        <w:pStyle w:val="a3"/>
        <w:bidi/>
        <w:jc w:val="center"/>
        <w:rPr>
          <w:rFonts w:asciiTheme="majorBidi" w:hAnsiTheme="majorBidi" w:cstheme="majorBidi"/>
          <w:sz w:val="20"/>
          <w:szCs w:val="20"/>
          <w:rtl/>
          <w:lang w:val="en-US"/>
        </w:rPr>
      </w:pPr>
      <w:r w:rsidRPr="002111FD">
        <w:rPr>
          <w:rFonts w:ascii="Ubuntu bold" w:eastAsia="Times New Roman" w:hAnsi="Ubuntu bold" w:cs="Times New Roman"/>
          <w:b/>
          <w:bCs/>
          <w:color w:val="C00000"/>
          <w:kern w:val="36"/>
          <w:sz w:val="48"/>
          <w:szCs w:val="48"/>
          <w:rtl/>
        </w:rPr>
        <w:t>نموذج المسح الأمني للتعيين على وظيفة أستاذ مساعد</w:t>
      </w:r>
      <w:r w:rsidR="00E02785">
        <w:rPr>
          <w:rFonts w:ascii="Ubuntu bold" w:eastAsia="Times New Roman" w:hAnsi="Ubuntu bold" w:cs="Times New Roman" w:hint="cs"/>
          <w:b/>
          <w:bCs/>
          <w:color w:val="C00000"/>
          <w:kern w:val="36"/>
          <w:sz w:val="48"/>
          <w:szCs w:val="48"/>
          <w:rtl/>
        </w:rPr>
        <w:t xml:space="preserve"> - </w:t>
      </w:r>
      <w:r>
        <w:rPr>
          <w:rFonts w:ascii="Ubuntu bold" w:eastAsia="Times New Roman" w:hAnsi="Ubuntu bold" w:cs="Times New Roman" w:hint="cs"/>
          <w:b/>
          <w:bCs/>
          <w:color w:val="C00000"/>
          <w:kern w:val="36"/>
          <w:sz w:val="48"/>
          <w:szCs w:val="48"/>
          <w:rtl/>
        </w:rPr>
        <w:t>رقم (21)</w:t>
      </w:r>
    </w:p>
    <w:p w14:paraId="5B3E3118" w14:textId="77777777" w:rsidR="002A24A7" w:rsidRDefault="00CE7690" w:rsidP="00DD256E">
      <w:pPr>
        <w:spacing w:after="160" w:line="259" w:lineRule="auto"/>
        <w:jc w:val="center"/>
        <w:rPr>
          <w:rStyle w:val="Hyperlink"/>
          <w:rFonts w:asciiTheme="majorBidi" w:hAnsiTheme="majorBidi" w:cstheme="majorBidi"/>
          <w:sz w:val="28"/>
          <w:szCs w:val="28"/>
        </w:rPr>
      </w:pPr>
      <w:hyperlink r:id="rId9" w:history="1">
        <w:r w:rsidR="00DD256E" w:rsidRPr="002111FD">
          <w:rPr>
            <w:rStyle w:val="Hyperlink"/>
            <w:rFonts w:asciiTheme="majorBidi" w:hAnsiTheme="majorBidi" w:cstheme="majorBidi"/>
            <w:sz w:val="28"/>
            <w:szCs w:val="28"/>
          </w:rPr>
          <w:t>https://uqu.edu.sa/scientific_council/Forms</w:t>
        </w:r>
      </w:hyperlink>
    </w:p>
    <w:p w14:paraId="36F0E872" w14:textId="76EF1A21" w:rsidR="002A24A7" w:rsidRPr="00CF7CF1" w:rsidRDefault="002A24A7" w:rsidP="00EC7B01">
      <w:pPr>
        <w:spacing w:after="160" w:line="259" w:lineRule="auto"/>
        <w:rPr>
          <w:rFonts w:asciiTheme="majorBidi" w:eastAsiaTheme="minorHAnsi" w:hAnsiTheme="majorBidi" w:cstheme="majorBidi" w:hint="cs"/>
          <w:sz w:val="24"/>
          <w:szCs w:val="24"/>
          <w:rtl/>
        </w:rPr>
      </w:pPr>
    </w:p>
    <w:tbl>
      <w:tblPr>
        <w:tblStyle w:val="a6"/>
        <w:bidiVisual/>
        <w:tblW w:w="10204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C7C63" w:rsidRPr="00502B46" w14:paraId="005E41F7" w14:textId="77777777" w:rsidTr="00C20695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230061CF" w14:textId="011CA38A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60B4FBAB" w14:textId="77777777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024F8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رابع</w:t>
            </w:r>
          </w:p>
        </w:tc>
        <w:tc>
          <w:tcPr>
            <w:tcW w:w="4784" w:type="dxa"/>
            <w:vAlign w:val="center"/>
          </w:tcPr>
          <w:p w14:paraId="1A27B52D" w14:textId="77777777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وثائق المطلوبة</w:t>
            </w:r>
          </w:p>
        </w:tc>
      </w:tr>
    </w:tbl>
    <w:p w14:paraId="628968D9" w14:textId="69A40192" w:rsidR="00F270FA" w:rsidRDefault="00F270FA" w:rsidP="00DE7F46">
      <w:pPr>
        <w:pStyle w:val="a3"/>
        <w:bidi/>
        <w:rPr>
          <w:rFonts w:ascii="Ubuntu bold" w:eastAsia="Times New Roman" w:hAnsi="Ubuntu bold" w:cs="Times New Roman"/>
          <w:b/>
          <w:bCs/>
          <w:color w:val="FF0000"/>
          <w:kern w:val="36"/>
          <w:sz w:val="48"/>
          <w:szCs w:val="48"/>
          <w:rtl/>
        </w:rPr>
      </w:pPr>
    </w:p>
    <w:p w14:paraId="216DE18F" w14:textId="2DAC92B6" w:rsidR="00F270FA" w:rsidRDefault="00DE7F46" w:rsidP="00F270FA">
      <w:pPr>
        <w:pStyle w:val="a3"/>
        <w:bidi/>
        <w:jc w:val="center"/>
        <w:rPr>
          <w:rFonts w:ascii="Ubuntu bold" w:eastAsia="Times New Roman" w:hAnsi="Ubuntu bold" w:cs="Times New Roman"/>
          <w:b/>
          <w:bCs/>
          <w:color w:val="FF0000"/>
          <w:kern w:val="36"/>
          <w:sz w:val="48"/>
          <w:szCs w:val="48"/>
          <w:rtl/>
        </w:rPr>
      </w:pPr>
      <w:r>
        <w:rPr>
          <w:rFonts w:ascii="Ubuntu bold" w:eastAsia="Times New Roman" w:hAnsi="Ubuntu bold" w:cs="Times New Roman"/>
          <w:b/>
          <w:bCs/>
          <w:noProof/>
          <w:color w:val="FF0000"/>
          <w:kern w:val="36"/>
          <w:sz w:val="48"/>
          <w:szCs w:val="48"/>
          <w:lang w:val="en-US"/>
        </w:rPr>
        <w:drawing>
          <wp:inline distT="0" distB="0" distL="0" distR="0" wp14:anchorId="368167F6" wp14:editId="570E9B70">
            <wp:extent cx="6067425" cy="3238935"/>
            <wp:effectExtent l="0" t="0" r="0" b="0"/>
            <wp:docPr id="9" name="صورة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2222" cy="325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88E17" w14:textId="77777777" w:rsidR="00F270FA" w:rsidRPr="002A24A7" w:rsidRDefault="00F270FA" w:rsidP="00F270FA">
      <w:pPr>
        <w:pStyle w:val="a3"/>
        <w:bidi/>
        <w:jc w:val="center"/>
        <w:rPr>
          <w:rFonts w:ascii="Ubuntu bold" w:eastAsia="Times New Roman" w:hAnsi="Ubuntu bold" w:cs="Times New Roman"/>
          <w:b/>
          <w:bCs/>
          <w:color w:val="FF0000"/>
          <w:kern w:val="36"/>
          <w:sz w:val="24"/>
          <w:szCs w:val="24"/>
          <w:rtl/>
        </w:rPr>
      </w:pPr>
    </w:p>
    <w:p w14:paraId="677B48AB" w14:textId="77777777" w:rsidR="00EC7B01" w:rsidRDefault="00EC7B01" w:rsidP="00F270FA">
      <w:pPr>
        <w:pStyle w:val="a3"/>
        <w:bidi/>
        <w:jc w:val="center"/>
        <w:rPr>
          <w:rFonts w:ascii="Ubuntu bold" w:eastAsia="Times New Roman" w:hAnsi="Ubuntu bold" w:cs="Times New Roman"/>
          <w:b/>
          <w:bCs/>
          <w:color w:val="FF0000"/>
          <w:kern w:val="36"/>
          <w:sz w:val="48"/>
          <w:szCs w:val="48"/>
          <w:rtl/>
        </w:rPr>
      </w:pPr>
    </w:p>
    <w:p w14:paraId="2C6DF103" w14:textId="77777777" w:rsidR="00EC7B01" w:rsidRDefault="00EC7B01" w:rsidP="00EC7B01">
      <w:pPr>
        <w:pStyle w:val="a3"/>
        <w:bidi/>
        <w:jc w:val="center"/>
        <w:rPr>
          <w:rFonts w:ascii="Ubuntu bold" w:eastAsia="Times New Roman" w:hAnsi="Ubuntu bold" w:cs="Times New Roman"/>
          <w:b/>
          <w:bCs/>
          <w:color w:val="FF0000"/>
          <w:kern w:val="36"/>
          <w:sz w:val="48"/>
          <w:szCs w:val="48"/>
          <w:rtl/>
        </w:rPr>
      </w:pPr>
    </w:p>
    <w:p w14:paraId="41E5EFA7" w14:textId="77777777" w:rsidR="00EC7B01" w:rsidRDefault="00EC7B01">
      <w:pPr>
        <w:bidi w:val="0"/>
        <w:spacing w:after="160" w:line="259" w:lineRule="auto"/>
        <w:rPr>
          <w:rFonts w:ascii="Ubuntu bold" w:eastAsia="Times New Roman" w:hAnsi="Ubuntu bold" w:cs="Times New Roman"/>
          <w:b/>
          <w:bCs/>
          <w:color w:val="FF0000"/>
          <w:kern w:val="36"/>
          <w:sz w:val="48"/>
          <w:szCs w:val="48"/>
          <w:rtl/>
          <w:lang w:val="en-GB"/>
        </w:rPr>
      </w:pPr>
      <w:r>
        <w:rPr>
          <w:rFonts w:ascii="Ubuntu bold" w:eastAsia="Times New Roman" w:hAnsi="Ubuntu bold" w:cs="Times New Roman"/>
          <w:b/>
          <w:bCs/>
          <w:color w:val="FF0000"/>
          <w:kern w:val="36"/>
          <w:sz w:val="48"/>
          <w:szCs w:val="48"/>
          <w:rtl/>
        </w:rPr>
        <w:br w:type="page"/>
      </w:r>
    </w:p>
    <w:p w14:paraId="69127D65" w14:textId="77777777" w:rsidR="00EC7B01" w:rsidRDefault="00EC7B01" w:rsidP="00EC7B01">
      <w:pPr>
        <w:pStyle w:val="a3"/>
        <w:bidi/>
        <w:jc w:val="center"/>
        <w:rPr>
          <w:rFonts w:ascii="Ubuntu bold" w:eastAsia="Times New Roman" w:hAnsi="Ubuntu bold" w:cs="Times New Roman"/>
          <w:b/>
          <w:bCs/>
          <w:color w:val="FF0000"/>
          <w:kern w:val="36"/>
          <w:sz w:val="48"/>
          <w:szCs w:val="48"/>
          <w:rtl/>
        </w:rPr>
      </w:pPr>
    </w:p>
    <w:p w14:paraId="015B5646" w14:textId="2D27C08C" w:rsidR="00D75E68" w:rsidRPr="00227731" w:rsidRDefault="0054531B" w:rsidP="00EC7B01">
      <w:pPr>
        <w:pStyle w:val="a3"/>
        <w:bidi/>
        <w:jc w:val="center"/>
        <w:rPr>
          <w:rFonts w:asciiTheme="majorBidi" w:hAnsiTheme="majorBidi" w:cstheme="majorBidi"/>
          <w:color w:val="FF0000"/>
          <w:sz w:val="20"/>
          <w:szCs w:val="20"/>
          <w:rtl/>
          <w:lang w:val="en-US"/>
        </w:rPr>
      </w:pPr>
      <w:r w:rsidRPr="0054531B">
        <w:rPr>
          <w:rFonts w:ascii="Ubuntu bold" w:eastAsia="Times New Roman" w:hAnsi="Ubuntu bold" w:cs="Times New Roman" w:hint="cs"/>
          <w:b/>
          <w:bCs/>
          <w:color w:val="FF0000"/>
          <w:kern w:val="36"/>
          <w:sz w:val="48"/>
          <w:szCs w:val="48"/>
          <w:rtl/>
        </w:rPr>
        <w:t>توضيح آلية إرسال الرسائل العلمية للمجلس العلمي</w:t>
      </w:r>
      <w:r>
        <w:rPr>
          <w:rFonts w:ascii="Ubuntu bold" w:eastAsia="Times New Roman" w:hAnsi="Ubuntu bold" w:cs="Times New Roman" w:hint="cs"/>
          <w:b/>
          <w:bCs/>
          <w:color w:val="FF0000"/>
          <w:kern w:val="36"/>
          <w:sz w:val="48"/>
          <w:szCs w:val="48"/>
          <w:rtl/>
        </w:rPr>
        <w:t>:</w:t>
      </w:r>
    </w:p>
    <w:p w14:paraId="36ADC5E2" w14:textId="554320A9" w:rsidR="00D75E68" w:rsidRPr="0054531B" w:rsidRDefault="00CE7690" w:rsidP="0054531B">
      <w:pPr>
        <w:pStyle w:val="a3"/>
        <w:bidi/>
        <w:jc w:val="center"/>
        <w:rPr>
          <w:rFonts w:asciiTheme="majorBidi" w:hAnsiTheme="majorBidi" w:cstheme="majorBidi"/>
          <w:sz w:val="32"/>
          <w:szCs w:val="32"/>
          <w:rtl/>
        </w:rPr>
      </w:pPr>
      <w:hyperlink r:id="rId11" w:history="1">
        <w:r w:rsidR="0054531B" w:rsidRPr="0054531B">
          <w:rPr>
            <w:rStyle w:val="Hyperlink"/>
            <w:rFonts w:asciiTheme="majorBidi" w:hAnsiTheme="majorBidi" w:cstheme="majorBidi"/>
            <w:sz w:val="32"/>
            <w:szCs w:val="32"/>
          </w:rPr>
          <w:t>https://uqu.edu.sa/App/News/76630</w:t>
        </w:r>
      </w:hyperlink>
    </w:p>
    <w:p w14:paraId="45E3AA66" w14:textId="71FA8883" w:rsidR="0054531B" w:rsidRDefault="0054531B" w:rsidP="0054531B">
      <w:pPr>
        <w:pStyle w:val="a3"/>
        <w:bidi/>
        <w:jc w:val="center"/>
        <w:rPr>
          <w:rFonts w:asciiTheme="majorBidi" w:hAnsiTheme="majorBidi" w:cstheme="majorBidi"/>
          <w:sz w:val="20"/>
          <w:szCs w:val="20"/>
          <w:rtl/>
        </w:rPr>
      </w:pPr>
    </w:p>
    <w:p w14:paraId="1C626C2D" w14:textId="056170EC" w:rsidR="00D75E68" w:rsidRDefault="00D75E68" w:rsidP="00D75E68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635D06D" w14:textId="77777777" w:rsidR="00EC7B01" w:rsidRDefault="00EC7B01" w:rsidP="00EC7B01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  <w:bookmarkStart w:id="1" w:name="_GoBack"/>
      <w:bookmarkEnd w:id="1"/>
    </w:p>
    <w:tbl>
      <w:tblPr>
        <w:tblStyle w:val="a6"/>
        <w:bidiVisual/>
        <w:tblW w:w="10204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7E0CFA" w:rsidRPr="00502B46" w14:paraId="5AD96F07" w14:textId="77777777" w:rsidTr="005557D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1CA089AB" w14:textId="556ECFB0"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5CE2C74" w14:textId="3C27DB0B"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024F8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خامس</w:t>
            </w:r>
          </w:p>
        </w:tc>
        <w:tc>
          <w:tcPr>
            <w:tcW w:w="4784" w:type="dxa"/>
            <w:vAlign w:val="center"/>
          </w:tcPr>
          <w:p w14:paraId="618C34FB" w14:textId="77777777"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إجراءات</w:t>
            </w:r>
          </w:p>
        </w:tc>
      </w:tr>
    </w:tbl>
    <w:p w14:paraId="62854452" w14:textId="3C708344" w:rsidR="007E0CFA" w:rsidRDefault="00DE7F46" w:rsidP="00DE7F46">
      <w:pPr>
        <w:pStyle w:val="a3"/>
        <w:tabs>
          <w:tab w:val="left" w:pos="2711"/>
        </w:tabs>
        <w:bidi/>
        <w:jc w:val="center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  <w:lang w:val="en-US"/>
        </w:rPr>
        <w:drawing>
          <wp:inline distT="0" distB="0" distL="0" distR="0" wp14:anchorId="653CD147" wp14:editId="1809552E">
            <wp:extent cx="6143625" cy="3179911"/>
            <wp:effectExtent l="0" t="0" r="0" b="1905"/>
            <wp:docPr id="11" name="صورة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2834" cy="3189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E0CFA" w:rsidSect="00DF3FF3">
      <w:headerReference w:type="default" r:id="rId13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0DEDC4" w14:textId="77777777" w:rsidR="00CE7690" w:rsidRDefault="00CE7690" w:rsidP="00DF3FF3">
      <w:r>
        <w:separator/>
      </w:r>
    </w:p>
  </w:endnote>
  <w:endnote w:type="continuationSeparator" w:id="0">
    <w:p w14:paraId="71CC63CF" w14:textId="77777777" w:rsidR="00CE7690" w:rsidRDefault="00CE7690" w:rsidP="00DF3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Ubuntu bold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66D03A" w14:textId="77777777" w:rsidR="00CE7690" w:rsidRDefault="00CE7690" w:rsidP="00DF3FF3">
      <w:r>
        <w:separator/>
      </w:r>
    </w:p>
  </w:footnote>
  <w:footnote w:type="continuationSeparator" w:id="0">
    <w:p w14:paraId="4C35C06C" w14:textId="77777777" w:rsidR="00CE7690" w:rsidRDefault="00CE7690" w:rsidP="00DF3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6"/>
      <w:bidiVisual/>
      <w:tblW w:w="1019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0197"/>
    </w:tblGrid>
    <w:tr w:rsidR="00A1489A" w:rsidRPr="00DF3FF3" w14:paraId="1BAE4C53" w14:textId="77777777" w:rsidTr="00A872AD">
      <w:trPr>
        <w:trHeight w:val="1110"/>
      </w:trPr>
      <w:tc>
        <w:tcPr>
          <w:tcW w:w="10197" w:type="dxa"/>
          <w:tcBorders>
            <w:bottom w:val="single" w:sz="8" w:space="0" w:color="000000" w:themeColor="text1"/>
          </w:tcBorders>
          <w:shd w:val="clear" w:color="auto" w:fill="auto"/>
          <w:vAlign w:val="center"/>
        </w:tcPr>
        <w:p w14:paraId="2C26F8D6" w14:textId="5D5D26F4" w:rsidR="00A1489A" w:rsidRDefault="00071744" w:rsidP="00A872AD">
          <w:pPr>
            <w:pStyle w:val="a4"/>
            <w:rPr>
              <w:rFonts w:asciiTheme="majorBidi" w:hAnsiTheme="majorBidi" w:cstheme="majorBidi"/>
              <w:b/>
              <w:bCs/>
              <w:sz w:val="20"/>
              <w:szCs w:val="20"/>
              <w:rtl/>
            </w:rPr>
          </w:pPr>
          <w:r w:rsidRPr="00DF3FF3">
            <w:rPr>
              <w:rFonts w:asciiTheme="majorBidi" w:hAnsiTheme="majorBidi" w:cstheme="majorBidi"/>
              <w:b/>
              <w:bCs/>
              <w:noProof/>
              <w:sz w:val="17"/>
              <w:szCs w:val="17"/>
              <w:rtl/>
            </w:rPr>
            <w:drawing>
              <wp:anchor distT="0" distB="0" distL="114300" distR="114300" simplePos="0" relativeHeight="251667456" behindDoc="0" locked="0" layoutInCell="1" allowOverlap="1" wp14:anchorId="5F30F594" wp14:editId="06FE8047">
                <wp:simplePos x="0" y="0"/>
                <wp:positionH relativeFrom="column">
                  <wp:posOffset>889000</wp:posOffset>
                </wp:positionH>
                <wp:positionV relativeFrom="paragraph">
                  <wp:posOffset>-31115</wp:posOffset>
                </wp:positionV>
                <wp:extent cx="643890" cy="612140"/>
                <wp:effectExtent l="0" t="0" r="3810" b="0"/>
                <wp:wrapNone/>
                <wp:docPr id="5" name="Picture 5" descr="Related imag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Related image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600" t="9823" r="10988" b="12691"/>
                        <a:stretch/>
                      </pic:blipFill>
                      <pic:spPr bwMode="auto">
                        <a:xfrm>
                          <a:off x="0" y="0"/>
                          <a:ext cx="643890" cy="612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DF3FF3">
            <w:rPr>
              <w:rFonts w:asciiTheme="majorBidi" w:hAnsiTheme="majorBidi" w:cstheme="majorBidi"/>
              <w:b/>
              <w:bCs/>
              <w:noProof/>
              <w:sz w:val="17"/>
              <w:szCs w:val="17"/>
              <w:rtl/>
            </w:rPr>
            <w:drawing>
              <wp:anchor distT="0" distB="0" distL="114300" distR="114300" simplePos="0" relativeHeight="251666432" behindDoc="0" locked="0" layoutInCell="1" allowOverlap="1" wp14:anchorId="5807EAAB" wp14:editId="073EBF3E">
                <wp:simplePos x="0" y="0"/>
                <wp:positionH relativeFrom="column">
                  <wp:posOffset>-1270</wp:posOffset>
                </wp:positionH>
                <wp:positionV relativeFrom="paragraph">
                  <wp:posOffset>-86360</wp:posOffset>
                </wp:positionV>
                <wp:extent cx="858520" cy="676275"/>
                <wp:effectExtent l="0" t="0" r="0" b="9525"/>
                <wp:wrapNone/>
                <wp:docPr id="3" name="Picture 3" descr="Image result for â«Ø±Ø¤ÙØ© 2030â¬â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Image result for â«Ø±Ø¤ÙØ© 2030â¬â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8520" cy="676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6E24FA96" w14:textId="5880D2B9" w:rsidR="00A1489A" w:rsidRPr="00A872AD" w:rsidRDefault="00A1489A" w:rsidP="00A872AD">
          <w:pPr>
            <w:pStyle w:val="a4"/>
            <w:rPr>
              <w:rFonts w:asciiTheme="majorBidi" w:hAnsiTheme="majorBidi" w:cstheme="majorBidi"/>
              <w:b/>
              <w:bCs/>
              <w:sz w:val="20"/>
              <w:szCs w:val="20"/>
              <w:rtl/>
            </w:rPr>
          </w:pPr>
          <w:r>
            <w:rPr>
              <w:noProof/>
            </w:rPr>
            <w:drawing>
              <wp:anchor distT="0" distB="0" distL="114300" distR="114300" simplePos="0" relativeHeight="251669504" behindDoc="0" locked="0" layoutInCell="1" allowOverlap="1" wp14:anchorId="7BED322B" wp14:editId="2F4D9B66">
                <wp:simplePos x="0" y="0"/>
                <wp:positionH relativeFrom="column">
                  <wp:posOffset>5413375</wp:posOffset>
                </wp:positionH>
                <wp:positionV relativeFrom="paragraph">
                  <wp:posOffset>136525</wp:posOffset>
                </wp:positionV>
                <wp:extent cx="889000" cy="357505"/>
                <wp:effectExtent l="0" t="0" r="6350" b="4445"/>
                <wp:wrapNone/>
                <wp:docPr id="7" name="صورة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ترويسة المجلس العلمي.jpg"/>
                        <pic:cNvPicPr/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011" t="24107" r="69890" b="22679"/>
                        <a:stretch/>
                      </pic:blipFill>
                      <pic:spPr bwMode="auto">
                        <a:xfrm>
                          <a:off x="0" y="0"/>
                          <a:ext cx="889000" cy="35750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08B2BB23" w14:textId="7D926A1F" w:rsidR="00A1489A" w:rsidRPr="00DF3FF3" w:rsidRDefault="00071744" w:rsidP="00DF3FF3">
    <w:pPr>
      <w:pStyle w:val="a4"/>
      <w:bidi w:val="0"/>
      <w:rPr>
        <w:sz w:val="10"/>
        <w:szCs w:val="10"/>
      </w:rPr>
    </w:pPr>
    <w:r>
      <w:rPr>
        <w:rFonts w:asciiTheme="majorBidi" w:hAnsiTheme="majorBidi" w:cstheme="majorBidi" w:hint="cs"/>
        <w:b/>
        <w:bCs/>
        <w:noProof/>
        <w:color w:val="C00000"/>
        <w:sz w:val="36"/>
        <w:szCs w:val="36"/>
        <w:rtl/>
      </w:rPr>
      <w:drawing>
        <wp:anchor distT="0" distB="0" distL="114300" distR="114300" simplePos="0" relativeHeight="251673600" behindDoc="0" locked="0" layoutInCell="1" allowOverlap="1" wp14:anchorId="2A4AC113" wp14:editId="4860921D">
          <wp:simplePos x="0" y="0"/>
          <wp:positionH relativeFrom="column">
            <wp:posOffset>2719070</wp:posOffset>
          </wp:positionH>
          <wp:positionV relativeFrom="paragraph">
            <wp:posOffset>-1028396</wp:posOffset>
          </wp:positionV>
          <wp:extent cx="1256030" cy="977265"/>
          <wp:effectExtent l="0" t="0" r="1270" b="0"/>
          <wp:wrapNone/>
          <wp:docPr id="14" name="صورة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شعار-الجامعة-ملون-١-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6030" cy="977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1489A">
      <w:rPr>
        <w:noProof/>
      </w:rPr>
      <w:drawing>
        <wp:anchor distT="0" distB="0" distL="114300" distR="114300" simplePos="0" relativeHeight="251668480" behindDoc="0" locked="0" layoutInCell="1" allowOverlap="1" wp14:anchorId="0A5FDF7A" wp14:editId="5FEF344C">
          <wp:simplePos x="0" y="0"/>
          <wp:positionH relativeFrom="column">
            <wp:posOffset>5518150</wp:posOffset>
          </wp:positionH>
          <wp:positionV relativeFrom="paragraph">
            <wp:posOffset>-907746</wp:posOffset>
          </wp:positionV>
          <wp:extent cx="820420" cy="490965"/>
          <wp:effectExtent l="0" t="0" r="0" b="4445"/>
          <wp:wrapNone/>
          <wp:docPr id="6" name="صورة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ترويسة المجلس العلمي.jpg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267" t="19951" r="2989" b="21400"/>
                  <a:stretch/>
                </pic:blipFill>
                <pic:spPr bwMode="auto">
                  <a:xfrm>
                    <a:off x="0" y="0"/>
                    <a:ext cx="820420" cy="4909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36714"/>
    <w:multiLevelType w:val="hybridMultilevel"/>
    <w:tmpl w:val="4F10885C"/>
    <w:lvl w:ilvl="0" w:tplc="83C234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65D13"/>
    <w:multiLevelType w:val="hybridMultilevel"/>
    <w:tmpl w:val="F004762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D17EC3"/>
    <w:multiLevelType w:val="hybridMultilevel"/>
    <w:tmpl w:val="C0AC00D4"/>
    <w:lvl w:ilvl="0" w:tplc="F0384C8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7042BF"/>
    <w:multiLevelType w:val="hybridMultilevel"/>
    <w:tmpl w:val="CEF630C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7A658A"/>
    <w:multiLevelType w:val="hybridMultilevel"/>
    <w:tmpl w:val="5754C872"/>
    <w:lvl w:ilvl="0" w:tplc="0BF060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F93423"/>
    <w:multiLevelType w:val="hybridMultilevel"/>
    <w:tmpl w:val="94AE526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1964E3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DA2100"/>
    <w:multiLevelType w:val="hybridMultilevel"/>
    <w:tmpl w:val="AEB87C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D30783"/>
    <w:multiLevelType w:val="hybridMultilevel"/>
    <w:tmpl w:val="6B8A042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563430"/>
    <w:multiLevelType w:val="hybridMultilevel"/>
    <w:tmpl w:val="905A76E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B24245"/>
    <w:multiLevelType w:val="hybridMultilevel"/>
    <w:tmpl w:val="17D4658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6974EF"/>
    <w:multiLevelType w:val="hybridMultilevel"/>
    <w:tmpl w:val="31C0F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67634F"/>
    <w:multiLevelType w:val="hybridMultilevel"/>
    <w:tmpl w:val="44889ED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BB12E9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4525EC"/>
    <w:multiLevelType w:val="hybridMultilevel"/>
    <w:tmpl w:val="11148F6A"/>
    <w:lvl w:ilvl="0" w:tplc="8D8A7F5C">
      <w:start w:val="1"/>
      <w:numFmt w:val="chosung"/>
      <w:lvlText w:val=""/>
      <w:lvlJc w:val="center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13"/>
  </w:num>
  <w:num w:numId="5">
    <w:abstractNumId w:val="3"/>
  </w:num>
  <w:num w:numId="6">
    <w:abstractNumId w:val="12"/>
  </w:num>
  <w:num w:numId="7">
    <w:abstractNumId w:val="14"/>
  </w:num>
  <w:num w:numId="8">
    <w:abstractNumId w:val="8"/>
  </w:num>
  <w:num w:numId="9">
    <w:abstractNumId w:val="5"/>
  </w:num>
  <w:num w:numId="10">
    <w:abstractNumId w:val="11"/>
  </w:num>
  <w:num w:numId="11">
    <w:abstractNumId w:val="10"/>
  </w:num>
  <w:num w:numId="12">
    <w:abstractNumId w:val="1"/>
  </w:num>
  <w:num w:numId="13">
    <w:abstractNumId w:val="0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LM0sDS1MDA1NjNX0lEKTi0uzszPAykwNK8FACvNT7UtAAAA"/>
  </w:docVars>
  <w:rsids>
    <w:rsidRoot w:val="00DF3FF3"/>
    <w:rsid w:val="000135F4"/>
    <w:rsid w:val="00024F88"/>
    <w:rsid w:val="00041CAC"/>
    <w:rsid w:val="000551E1"/>
    <w:rsid w:val="00071744"/>
    <w:rsid w:val="00077B71"/>
    <w:rsid w:val="000877CB"/>
    <w:rsid w:val="000A1E91"/>
    <w:rsid w:val="000A47AE"/>
    <w:rsid w:val="000E3984"/>
    <w:rsid w:val="00117306"/>
    <w:rsid w:val="00117967"/>
    <w:rsid w:val="001309A5"/>
    <w:rsid w:val="0013298F"/>
    <w:rsid w:val="00135A31"/>
    <w:rsid w:val="00142E53"/>
    <w:rsid w:val="00144A38"/>
    <w:rsid w:val="00165041"/>
    <w:rsid w:val="00174F65"/>
    <w:rsid w:val="00177311"/>
    <w:rsid w:val="00180ABF"/>
    <w:rsid w:val="00184487"/>
    <w:rsid w:val="001D20E4"/>
    <w:rsid w:val="0020136A"/>
    <w:rsid w:val="002111FD"/>
    <w:rsid w:val="00227731"/>
    <w:rsid w:val="00262CF2"/>
    <w:rsid w:val="00276002"/>
    <w:rsid w:val="00276657"/>
    <w:rsid w:val="00277B24"/>
    <w:rsid w:val="00282825"/>
    <w:rsid w:val="00296449"/>
    <w:rsid w:val="002A00BA"/>
    <w:rsid w:val="002A24A7"/>
    <w:rsid w:val="002D370E"/>
    <w:rsid w:val="00302D58"/>
    <w:rsid w:val="0031477E"/>
    <w:rsid w:val="00320740"/>
    <w:rsid w:val="00321B6B"/>
    <w:rsid w:val="0038117D"/>
    <w:rsid w:val="00390554"/>
    <w:rsid w:val="00421B84"/>
    <w:rsid w:val="00422D2A"/>
    <w:rsid w:val="00432CDB"/>
    <w:rsid w:val="00443E28"/>
    <w:rsid w:val="004602A2"/>
    <w:rsid w:val="00460E22"/>
    <w:rsid w:val="00462A6A"/>
    <w:rsid w:val="0046380D"/>
    <w:rsid w:val="00467913"/>
    <w:rsid w:val="00471926"/>
    <w:rsid w:val="004818ED"/>
    <w:rsid w:val="00492B25"/>
    <w:rsid w:val="004C0AC4"/>
    <w:rsid w:val="004C7569"/>
    <w:rsid w:val="004C7C63"/>
    <w:rsid w:val="004D6199"/>
    <w:rsid w:val="00502B46"/>
    <w:rsid w:val="00542D7D"/>
    <w:rsid w:val="0054531B"/>
    <w:rsid w:val="005557DA"/>
    <w:rsid w:val="00562016"/>
    <w:rsid w:val="00586C0D"/>
    <w:rsid w:val="005C1BF4"/>
    <w:rsid w:val="005F4225"/>
    <w:rsid w:val="00634667"/>
    <w:rsid w:val="00642A3F"/>
    <w:rsid w:val="006635F8"/>
    <w:rsid w:val="006671D3"/>
    <w:rsid w:val="006804BD"/>
    <w:rsid w:val="006929E0"/>
    <w:rsid w:val="00733CF2"/>
    <w:rsid w:val="00747037"/>
    <w:rsid w:val="007578BF"/>
    <w:rsid w:val="007E0CFA"/>
    <w:rsid w:val="007E0DCC"/>
    <w:rsid w:val="007E19AF"/>
    <w:rsid w:val="007E34B4"/>
    <w:rsid w:val="00803C65"/>
    <w:rsid w:val="00831921"/>
    <w:rsid w:val="00852A36"/>
    <w:rsid w:val="00870EC4"/>
    <w:rsid w:val="00874768"/>
    <w:rsid w:val="008859A5"/>
    <w:rsid w:val="008B781D"/>
    <w:rsid w:val="008C2A73"/>
    <w:rsid w:val="008E0F1E"/>
    <w:rsid w:val="008F4C4C"/>
    <w:rsid w:val="00922737"/>
    <w:rsid w:val="00964BEB"/>
    <w:rsid w:val="009852A8"/>
    <w:rsid w:val="009906E7"/>
    <w:rsid w:val="009B38EC"/>
    <w:rsid w:val="00A10861"/>
    <w:rsid w:val="00A1489A"/>
    <w:rsid w:val="00A41B05"/>
    <w:rsid w:val="00A506A0"/>
    <w:rsid w:val="00A557AA"/>
    <w:rsid w:val="00A86F21"/>
    <w:rsid w:val="00A872AD"/>
    <w:rsid w:val="00AA3BAA"/>
    <w:rsid w:val="00AB6B7D"/>
    <w:rsid w:val="00AF4D9A"/>
    <w:rsid w:val="00AF7656"/>
    <w:rsid w:val="00B11242"/>
    <w:rsid w:val="00B12B7E"/>
    <w:rsid w:val="00B20933"/>
    <w:rsid w:val="00B21F5E"/>
    <w:rsid w:val="00B27DA9"/>
    <w:rsid w:val="00B57041"/>
    <w:rsid w:val="00B93544"/>
    <w:rsid w:val="00BC565B"/>
    <w:rsid w:val="00BE7D17"/>
    <w:rsid w:val="00C03C8E"/>
    <w:rsid w:val="00C05720"/>
    <w:rsid w:val="00C15BAC"/>
    <w:rsid w:val="00C20695"/>
    <w:rsid w:val="00C66D33"/>
    <w:rsid w:val="00CB479C"/>
    <w:rsid w:val="00CC22C9"/>
    <w:rsid w:val="00CC7FB1"/>
    <w:rsid w:val="00CE7690"/>
    <w:rsid w:val="00CF349D"/>
    <w:rsid w:val="00CF7CF1"/>
    <w:rsid w:val="00D26119"/>
    <w:rsid w:val="00D430FE"/>
    <w:rsid w:val="00D75E68"/>
    <w:rsid w:val="00D91FE8"/>
    <w:rsid w:val="00DC1F8C"/>
    <w:rsid w:val="00DD256E"/>
    <w:rsid w:val="00DE7F46"/>
    <w:rsid w:val="00DF3FF3"/>
    <w:rsid w:val="00E02785"/>
    <w:rsid w:val="00E73F26"/>
    <w:rsid w:val="00E773DE"/>
    <w:rsid w:val="00EC7B01"/>
    <w:rsid w:val="00EE7014"/>
    <w:rsid w:val="00EE7A95"/>
    <w:rsid w:val="00F270FA"/>
    <w:rsid w:val="00F36C0C"/>
    <w:rsid w:val="00F83A85"/>
    <w:rsid w:val="00FB3FE3"/>
    <w:rsid w:val="00FD12B2"/>
    <w:rsid w:val="00FD7C8E"/>
    <w:rsid w:val="00FF3A73"/>
    <w:rsid w:val="00FF5D71"/>
    <w:rsid w:val="00FF654C"/>
    <w:rsid w:val="00FF6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8AB17A6"/>
  <w15:chartTrackingRefBased/>
  <w15:docId w15:val="{F980F65D-2924-4AC5-B1C6-F3F818568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F3FF3"/>
    <w:pPr>
      <w:bidi/>
      <w:spacing w:after="0" w:line="240" w:lineRule="auto"/>
    </w:pPr>
    <w:rPr>
      <w:rFonts w:eastAsiaTheme="minorEastAsia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DF3FF3"/>
    <w:pPr>
      <w:spacing w:after="0" w:line="240" w:lineRule="auto"/>
    </w:pPr>
  </w:style>
  <w:style w:type="paragraph" w:styleId="a4">
    <w:name w:val="header"/>
    <w:basedOn w:val="a"/>
    <w:link w:val="Char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Char">
    <w:name w:val="رأس الصفحة Char"/>
    <w:basedOn w:val="a0"/>
    <w:link w:val="a4"/>
    <w:uiPriority w:val="99"/>
    <w:rsid w:val="00DF3FF3"/>
  </w:style>
  <w:style w:type="paragraph" w:styleId="a5">
    <w:name w:val="footer"/>
    <w:basedOn w:val="a"/>
    <w:link w:val="Char0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Char0">
    <w:name w:val="تذييل الصفحة Char"/>
    <w:basedOn w:val="a0"/>
    <w:link w:val="a5"/>
    <w:uiPriority w:val="99"/>
    <w:rsid w:val="00DF3FF3"/>
  </w:style>
  <w:style w:type="table" w:styleId="a6">
    <w:name w:val="Table Grid"/>
    <w:basedOn w:val="a1"/>
    <w:uiPriority w:val="59"/>
    <w:rsid w:val="00DF3F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">
    <w:name w:val="Plain Table 1"/>
    <w:basedOn w:val="a1"/>
    <w:uiPriority w:val="41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10">
    <w:name w:val="Grid Table 1 Light"/>
    <w:basedOn w:val="a1"/>
    <w:uiPriority w:val="46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a7">
    <w:name w:val="Grid Table Light"/>
    <w:basedOn w:val="a1"/>
    <w:uiPriority w:val="40"/>
    <w:rsid w:val="00DF3FF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8">
    <w:name w:val="Balloon Text"/>
    <w:basedOn w:val="a"/>
    <w:link w:val="Char1"/>
    <w:uiPriority w:val="99"/>
    <w:semiHidden/>
    <w:unhideWhenUsed/>
    <w:rsid w:val="00180ABF"/>
    <w:rPr>
      <w:rFonts w:ascii="Segoe UI" w:hAnsi="Segoe UI" w:cs="Segoe UI"/>
      <w:sz w:val="18"/>
      <w:szCs w:val="18"/>
    </w:rPr>
  </w:style>
  <w:style w:type="character" w:customStyle="1" w:styleId="Char1">
    <w:name w:val="نص في بالون Char"/>
    <w:basedOn w:val="a0"/>
    <w:link w:val="a8"/>
    <w:uiPriority w:val="99"/>
    <w:semiHidden/>
    <w:rsid w:val="00180ABF"/>
    <w:rPr>
      <w:rFonts w:ascii="Segoe UI" w:eastAsiaTheme="minorEastAsia" w:hAnsi="Segoe UI" w:cs="Segoe UI"/>
      <w:sz w:val="18"/>
      <w:szCs w:val="18"/>
      <w:lang w:val="en-US"/>
    </w:rPr>
  </w:style>
  <w:style w:type="character" w:styleId="Hyperlink">
    <w:name w:val="Hyperlink"/>
    <w:basedOn w:val="a0"/>
    <w:uiPriority w:val="99"/>
    <w:unhideWhenUsed/>
    <w:rsid w:val="00D75E68"/>
    <w:rPr>
      <w:color w:val="0563C1" w:themeColor="hyperlink"/>
      <w:u w:val="single"/>
    </w:rPr>
  </w:style>
  <w:style w:type="character" w:styleId="a9">
    <w:name w:val="FollowedHyperlink"/>
    <w:basedOn w:val="a0"/>
    <w:uiPriority w:val="99"/>
    <w:semiHidden/>
    <w:unhideWhenUsed/>
    <w:rsid w:val="00D75E6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1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uqu.edu.sa/App/News/76630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https://uqu.edu.sa/scientific_council/Forms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g"/><Relationship Id="rId2" Type="http://schemas.openxmlformats.org/officeDocument/2006/relationships/image" Target="media/image4.png"/><Relationship Id="rId1" Type="http://schemas.openxmlformats.org/officeDocument/2006/relationships/image" Target="media/image3.jpe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AC20A32363D1EE48A53AA7148F7394A4" ma:contentTypeVersion="2" ma:contentTypeDescription="إنشاء مستند جديد." ma:contentTypeScope="" ma:versionID="bd8eb2366501a2cfc379d8691b6b1a50">
  <xsd:schema xmlns:xsd="http://www.w3.org/2001/XMLSchema" xmlns:xs="http://www.w3.org/2001/XMLSchema" xmlns:p="http://schemas.microsoft.com/office/2006/metadata/properties" xmlns:ns2="e4fa2623-e9dd-4532-bb53-073d4dec976f" targetNamespace="http://schemas.microsoft.com/office/2006/metadata/properties" ma:root="true" ma:fieldsID="aaeae645f4e45960fb86fafb7f5e25ec" ns2:_="">
    <xsd:import namespace="e4fa2623-e9dd-4532-bb53-073d4dec9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fa2623-e9dd-4532-bb53-073d4dec97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B09C4E-BD3F-4BAA-92C4-D96042FB9F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fa2623-e9dd-4532-bb53-073d4dec97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278882-1F6B-462C-AA2A-CB0F06E4765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532</Words>
  <Characters>3037</Characters>
  <Application>Microsoft Office Word</Application>
  <DocSecurity>0</DocSecurity>
  <Lines>25</Lines>
  <Paragraphs>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ir A .Merchant</dc:creator>
  <cp:keywords/>
  <dc:description/>
  <cp:lastModifiedBy>OMAR A. ALSAYED</cp:lastModifiedBy>
  <cp:revision>3</cp:revision>
  <cp:lastPrinted>2019-07-16T14:53:00Z</cp:lastPrinted>
  <dcterms:created xsi:type="dcterms:W3CDTF">2022-11-24T09:36:00Z</dcterms:created>
  <dcterms:modified xsi:type="dcterms:W3CDTF">2022-11-24T09:39:00Z</dcterms:modified>
</cp:coreProperties>
</file>